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9426E7" w14:textId="2CF879D8" w:rsidR="006F6222" w:rsidRDefault="006F6222" w:rsidP="006F6222">
      <w:pPr>
        <w:rPr>
          <w:b/>
          <w:bCs/>
          <w:noProof/>
          <w:color w:val="FFFFFF" w:themeColor="background1"/>
          <w:sz w:val="28"/>
          <w:szCs w:val="28"/>
        </w:rPr>
      </w:pPr>
      <w:r>
        <w:rPr>
          <w:b/>
          <w:bCs/>
          <w:noProof/>
          <w:color w:val="FFFFFF" w:themeColor="background1"/>
          <w:sz w:val="28"/>
          <w:szCs w:val="28"/>
        </w:rPr>
        <w:drawing>
          <wp:anchor distT="0" distB="0" distL="114300" distR="114300" simplePos="0" relativeHeight="251661312" behindDoc="1" locked="0" layoutInCell="1" allowOverlap="1" wp14:anchorId="457E0367" wp14:editId="62F2B49F">
            <wp:simplePos x="0" y="0"/>
            <wp:positionH relativeFrom="margin">
              <wp:posOffset>671715</wp:posOffset>
            </wp:positionH>
            <wp:positionV relativeFrom="paragraph">
              <wp:posOffset>-255790</wp:posOffset>
            </wp:positionV>
            <wp:extent cx="6996430" cy="1076189"/>
            <wp:effectExtent l="0" t="0" r="0" b="0"/>
            <wp:wrapNone/>
            <wp:docPr id="3" name="Picture 3" descr="A picture containing the title for COVID 19 Cas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VID-CASES-DJJ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8" t="25794" r="359" b="16947"/>
                    <a:stretch/>
                  </pic:blipFill>
                  <pic:spPr bwMode="auto">
                    <a:xfrm>
                      <a:off x="0" y="0"/>
                      <a:ext cx="6996430" cy="10761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10DC07" w14:textId="2961EE1C" w:rsidR="006F6222" w:rsidRDefault="006F6222" w:rsidP="006F6222">
      <w:pPr>
        <w:rPr>
          <w:b/>
          <w:bCs/>
          <w:noProof/>
          <w:color w:val="FFFFFF" w:themeColor="background1"/>
          <w:sz w:val="28"/>
          <w:szCs w:val="28"/>
        </w:rPr>
      </w:pPr>
    </w:p>
    <w:p w14:paraId="42C131A2" w14:textId="2C9FA8B8" w:rsidR="00C53C9C" w:rsidRPr="005206F2" w:rsidRDefault="00C53C9C" w:rsidP="006F6222">
      <w:pPr>
        <w:rPr>
          <w:b/>
          <w:bCs/>
          <w:noProof/>
          <w:sz w:val="28"/>
          <w:szCs w:val="28"/>
        </w:rPr>
      </w:pPr>
    </w:p>
    <w:tbl>
      <w:tblPr>
        <w:tblStyle w:val="MediumList2-Accent1"/>
        <w:tblpPr w:leftFromText="180" w:rightFromText="180" w:vertAnchor="page" w:horzAnchor="margin" w:tblpXSpec="center" w:tblpY="2014"/>
        <w:tblW w:w="4270" w:type="pct"/>
        <w:tblLook w:val="04A0" w:firstRow="1" w:lastRow="0" w:firstColumn="1" w:lastColumn="0" w:noHBand="0" w:noVBand="1"/>
      </w:tblPr>
      <w:tblGrid>
        <w:gridCol w:w="3056"/>
        <w:gridCol w:w="1822"/>
        <w:gridCol w:w="2015"/>
        <w:gridCol w:w="2085"/>
        <w:gridCol w:w="2090"/>
      </w:tblGrid>
      <w:tr w:rsidR="00167E5C" w:rsidRPr="00167E5C" w14:paraId="24F1AFD1" w14:textId="77777777" w:rsidTr="00167E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77" w:type="pct"/>
            <w:noWrap/>
          </w:tcPr>
          <w:p w14:paraId="379566E3" w14:textId="2992C2CE" w:rsidR="00167E5C" w:rsidRPr="00167E5C" w:rsidRDefault="00167E5C" w:rsidP="00167E5C">
            <w:pPr>
              <w:rPr>
                <w:rFonts w:asciiTheme="minorHAnsi" w:eastAsiaTheme="minorEastAsia" w:hAnsiTheme="minorHAnsi" w:cstheme="minorHAnsi"/>
                <w:b/>
                <w:color w:val="auto"/>
                <w:sz w:val="22"/>
                <w:szCs w:val="22"/>
              </w:rPr>
            </w:pPr>
            <w:r w:rsidRPr="00167E5C">
              <w:rPr>
                <w:rFonts w:asciiTheme="minorHAnsi" w:eastAsiaTheme="minorEastAsia" w:hAnsiTheme="minorHAnsi" w:cstheme="minorHAnsi"/>
                <w:b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JJ </w:t>
            </w:r>
            <w:r>
              <w:rPr>
                <w:rFonts w:asciiTheme="minorHAnsi" w:eastAsiaTheme="minorEastAsia" w:hAnsiTheme="minorHAnsi" w:cstheme="minorHAnsi"/>
                <w:b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OCATION</w:t>
            </w:r>
          </w:p>
        </w:tc>
        <w:tc>
          <w:tcPr>
            <w:tcW w:w="824" w:type="pct"/>
          </w:tcPr>
          <w:p w14:paraId="7998F345" w14:textId="77777777" w:rsidR="00167E5C" w:rsidRPr="00167E5C" w:rsidRDefault="00167E5C" w:rsidP="00167E5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67E5C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taff</w:t>
            </w:r>
          </w:p>
          <w:p w14:paraId="7BB991FA" w14:textId="77777777" w:rsidR="00167E5C" w:rsidRPr="00167E5C" w:rsidRDefault="00167E5C" w:rsidP="00167E5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67E5C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onfirmed</w:t>
            </w:r>
          </w:p>
        </w:tc>
        <w:tc>
          <w:tcPr>
            <w:tcW w:w="911" w:type="pct"/>
          </w:tcPr>
          <w:p w14:paraId="19222406" w14:textId="77777777" w:rsidR="00167E5C" w:rsidRPr="00167E5C" w:rsidRDefault="00167E5C" w:rsidP="00167E5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67E5C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taff</w:t>
            </w:r>
          </w:p>
          <w:p w14:paraId="4DCCCBED" w14:textId="77777777" w:rsidR="00167E5C" w:rsidRPr="00167E5C" w:rsidRDefault="00167E5C" w:rsidP="00167E5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67E5C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ecovered</w:t>
            </w:r>
          </w:p>
        </w:tc>
        <w:tc>
          <w:tcPr>
            <w:tcW w:w="943" w:type="pct"/>
          </w:tcPr>
          <w:p w14:paraId="44B82375" w14:textId="77777777" w:rsidR="00167E5C" w:rsidRPr="00167E5C" w:rsidRDefault="00167E5C" w:rsidP="00167E5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67E5C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Youth</w:t>
            </w:r>
          </w:p>
          <w:p w14:paraId="6735099B" w14:textId="77777777" w:rsidR="00167E5C" w:rsidRPr="00167E5C" w:rsidRDefault="00167E5C" w:rsidP="00167E5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67E5C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onfirmed</w:t>
            </w:r>
          </w:p>
        </w:tc>
        <w:tc>
          <w:tcPr>
            <w:tcW w:w="945" w:type="pct"/>
          </w:tcPr>
          <w:p w14:paraId="78BE71CC" w14:textId="77777777" w:rsidR="00167E5C" w:rsidRPr="00167E5C" w:rsidRDefault="00167E5C" w:rsidP="00167E5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67E5C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Youth</w:t>
            </w:r>
          </w:p>
          <w:p w14:paraId="3D208DEE" w14:textId="77777777" w:rsidR="00167E5C" w:rsidRPr="00167E5C" w:rsidRDefault="00167E5C" w:rsidP="00167E5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67E5C">
              <w:rPr>
                <w:rFonts w:asciiTheme="minorHAnsi" w:eastAsiaTheme="minorEastAsia" w:hAnsiTheme="minorHAnsi" w:cstheme="minorHAnsi"/>
                <w:b/>
                <w:bCs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ecovered</w:t>
            </w:r>
          </w:p>
        </w:tc>
      </w:tr>
      <w:tr w:rsidR="00167E5C" w:rsidRPr="00167E5C" w14:paraId="5BA6F91C" w14:textId="77777777" w:rsidTr="00167E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66F29BEC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</w:pPr>
            <w:r w:rsidRPr="008B133C"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AARON COHN RYDC</w:t>
            </w:r>
          </w:p>
        </w:tc>
        <w:tc>
          <w:tcPr>
            <w:tcW w:w="824" w:type="pct"/>
          </w:tcPr>
          <w:p w14:paraId="04549304" w14:textId="3EC8041C" w:rsidR="00167E5C" w:rsidRPr="007029BF" w:rsidRDefault="00565BCD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10</w:t>
            </w:r>
          </w:p>
        </w:tc>
        <w:tc>
          <w:tcPr>
            <w:tcW w:w="911" w:type="pct"/>
          </w:tcPr>
          <w:p w14:paraId="3B98B19B" w14:textId="708F43DA" w:rsidR="00167E5C" w:rsidRPr="00AA1B79" w:rsidRDefault="00DB73C6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10</w:t>
            </w:r>
          </w:p>
        </w:tc>
        <w:tc>
          <w:tcPr>
            <w:tcW w:w="943" w:type="pct"/>
          </w:tcPr>
          <w:p w14:paraId="6BE26724" w14:textId="54026897" w:rsidR="00167E5C" w:rsidRPr="00F94A80" w:rsidRDefault="00635091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8</w:t>
            </w:r>
          </w:p>
        </w:tc>
        <w:tc>
          <w:tcPr>
            <w:tcW w:w="945" w:type="pct"/>
          </w:tcPr>
          <w:p w14:paraId="679BB621" w14:textId="74EC06E0" w:rsidR="00167E5C" w:rsidRPr="0047633D" w:rsidRDefault="00BD0110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7</w:t>
            </w:r>
          </w:p>
        </w:tc>
      </w:tr>
      <w:tr w:rsidR="00167E5C" w:rsidRPr="00167E5C" w14:paraId="3CC93D75" w14:textId="77777777" w:rsidTr="00167E5C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2FAFA14E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  <w:color w:val="auto"/>
              </w:rPr>
            </w:pPr>
            <w:r w:rsidRPr="008B133C">
              <w:rPr>
                <w:rFonts w:asciiTheme="minorHAnsi" w:eastAsiaTheme="minorEastAsia" w:hAnsiTheme="minorHAnsi" w:cstheme="minorHAnsi"/>
                <w:color w:val="auto"/>
              </w:rPr>
              <w:t>AUGUSTA RYDC</w:t>
            </w:r>
          </w:p>
        </w:tc>
        <w:tc>
          <w:tcPr>
            <w:tcW w:w="824" w:type="pct"/>
          </w:tcPr>
          <w:p w14:paraId="7FCC0A05" w14:textId="60A48185" w:rsidR="00167E5C" w:rsidRPr="008D1226" w:rsidRDefault="00E2127F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5</w:t>
            </w:r>
          </w:p>
        </w:tc>
        <w:tc>
          <w:tcPr>
            <w:tcW w:w="911" w:type="pct"/>
          </w:tcPr>
          <w:p w14:paraId="51A9561B" w14:textId="01CDAE45" w:rsidR="00167E5C" w:rsidRPr="00475A9E" w:rsidRDefault="00F775CB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5</w:t>
            </w:r>
          </w:p>
        </w:tc>
        <w:tc>
          <w:tcPr>
            <w:tcW w:w="943" w:type="pct"/>
          </w:tcPr>
          <w:p w14:paraId="6859200D" w14:textId="77777777" w:rsidR="00167E5C" w:rsidRPr="008B133C" w:rsidRDefault="00167E5C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auto"/>
              </w:rPr>
            </w:pPr>
            <w:r w:rsidRPr="008B133C">
              <w:rPr>
                <w:rFonts w:asciiTheme="minorHAnsi" w:eastAsiaTheme="minorEastAsia" w:hAnsiTheme="minorHAnsi" w:cstheme="minorHAnsi"/>
                <w:color w:val="auto"/>
              </w:rPr>
              <w:t>0</w:t>
            </w:r>
          </w:p>
        </w:tc>
        <w:tc>
          <w:tcPr>
            <w:tcW w:w="945" w:type="pct"/>
          </w:tcPr>
          <w:p w14:paraId="3E2F6F2F" w14:textId="77777777" w:rsidR="00167E5C" w:rsidRPr="008B133C" w:rsidRDefault="00167E5C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auto"/>
              </w:rPr>
            </w:pPr>
            <w:r w:rsidRPr="008B133C">
              <w:rPr>
                <w:rFonts w:asciiTheme="minorHAnsi" w:eastAsiaTheme="minorEastAsia" w:hAnsiTheme="minorHAnsi" w:cstheme="minorHAnsi"/>
                <w:color w:val="auto"/>
              </w:rPr>
              <w:t>0</w:t>
            </w:r>
          </w:p>
        </w:tc>
      </w:tr>
      <w:tr w:rsidR="00167E5C" w:rsidRPr="00167E5C" w14:paraId="31792988" w14:textId="77777777" w:rsidTr="00167E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0F47941D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</w:pPr>
            <w:r w:rsidRPr="008B133C"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BOB RICHARDS RYDC</w:t>
            </w:r>
          </w:p>
        </w:tc>
        <w:tc>
          <w:tcPr>
            <w:tcW w:w="824" w:type="pct"/>
          </w:tcPr>
          <w:p w14:paraId="4809D182" w14:textId="6CC0056D" w:rsidR="00167E5C" w:rsidRPr="007C5997" w:rsidRDefault="00EA3856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1</w:t>
            </w:r>
            <w:r w:rsidR="00586D4C"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2</w:t>
            </w:r>
          </w:p>
        </w:tc>
        <w:tc>
          <w:tcPr>
            <w:tcW w:w="911" w:type="pct"/>
          </w:tcPr>
          <w:p w14:paraId="3BB7522D" w14:textId="61A95003" w:rsidR="00167E5C" w:rsidRPr="00BF72B4" w:rsidRDefault="00602E40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1</w:t>
            </w:r>
            <w:r w:rsidR="00DB73C6"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2</w:t>
            </w:r>
          </w:p>
        </w:tc>
        <w:tc>
          <w:tcPr>
            <w:tcW w:w="943" w:type="pct"/>
          </w:tcPr>
          <w:p w14:paraId="02D85C0C" w14:textId="01334D6E" w:rsidR="00167E5C" w:rsidRPr="00767D95" w:rsidRDefault="00767D95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</w:pPr>
            <w:r w:rsidRPr="00767D95"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1</w:t>
            </w:r>
          </w:p>
        </w:tc>
        <w:tc>
          <w:tcPr>
            <w:tcW w:w="945" w:type="pct"/>
          </w:tcPr>
          <w:p w14:paraId="414FE7B7" w14:textId="48EE1D6E" w:rsidR="00167E5C" w:rsidRPr="00EA3856" w:rsidRDefault="00EA3856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</w:pPr>
            <w:r w:rsidRPr="00EA3856"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1</w:t>
            </w:r>
          </w:p>
        </w:tc>
      </w:tr>
      <w:tr w:rsidR="00167E5C" w:rsidRPr="00167E5C" w14:paraId="4289A578" w14:textId="77777777" w:rsidTr="00167E5C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103B0CEB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  <w:color w:val="auto"/>
              </w:rPr>
            </w:pPr>
            <w:r w:rsidRPr="008B133C">
              <w:rPr>
                <w:rFonts w:asciiTheme="minorHAnsi" w:eastAsiaTheme="minorEastAsia" w:hAnsiTheme="minorHAnsi" w:cstheme="minorHAnsi"/>
                <w:color w:val="auto"/>
              </w:rPr>
              <w:t>CADWELL RYDC</w:t>
            </w:r>
          </w:p>
        </w:tc>
        <w:tc>
          <w:tcPr>
            <w:tcW w:w="824" w:type="pct"/>
          </w:tcPr>
          <w:p w14:paraId="446B43ED" w14:textId="14EECAB9" w:rsidR="00167E5C" w:rsidRPr="005A7E98" w:rsidRDefault="00BD0110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5</w:t>
            </w:r>
          </w:p>
        </w:tc>
        <w:tc>
          <w:tcPr>
            <w:tcW w:w="911" w:type="pct"/>
          </w:tcPr>
          <w:p w14:paraId="6219A98C" w14:textId="1923F82A" w:rsidR="00167E5C" w:rsidRPr="003879AC" w:rsidRDefault="003B4F91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5</w:t>
            </w:r>
          </w:p>
        </w:tc>
        <w:tc>
          <w:tcPr>
            <w:tcW w:w="943" w:type="pct"/>
          </w:tcPr>
          <w:p w14:paraId="0D8A4085" w14:textId="77777777" w:rsidR="00167E5C" w:rsidRPr="008B133C" w:rsidRDefault="00167E5C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auto"/>
              </w:rPr>
            </w:pPr>
            <w:r w:rsidRPr="008B133C">
              <w:rPr>
                <w:rFonts w:asciiTheme="minorHAnsi" w:eastAsiaTheme="minorEastAsia" w:hAnsiTheme="minorHAnsi" w:cstheme="minorHAnsi"/>
                <w:color w:val="auto"/>
              </w:rPr>
              <w:t>0</w:t>
            </w:r>
          </w:p>
        </w:tc>
        <w:tc>
          <w:tcPr>
            <w:tcW w:w="945" w:type="pct"/>
          </w:tcPr>
          <w:p w14:paraId="0BD9EDEF" w14:textId="77777777" w:rsidR="00167E5C" w:rsidRPr="008B133C" w:rsidRDefault="00167E5C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auto"/>
              </w:rPr>
            </w:pPr>
            <w:r w:rsidRPr="008B133C">
              <w:rPr>
                <w:rFonts w:asciiTheme="minorHAnsi" w:eastAsiaTheme="minorEastAsia" w:hAnsiTheme="minorHAnsi" w:cstheme="minorHAnsi"/>
                <w:color w:val="auto"/>
              </w:rPr>
              <w:t>0</w:t>
            </w:r>
          </w:p>
        </w:tc>
      </w:tr>
      <w:tr w:rsidR="00167E5C" w:rsidRPr="00167E5C" w14:paraId="662F2F7D" w14:textId="77777777" w:rsidTr="003B4F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359DB68D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</w:pPr>
            <w:r w:rsidRPr="008B133C"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CLAXTON RYDC</w:t>
            </w:r>
          </w:p>
        </w:tc>
        <w:tc>
          <w:tcPr>
            <w:tcW w:w="824" w:type="pct"/>
          </w:tcPr>
          <w:p w14:paraId="7E70FD69" w14:textId="1BDA2686" w:rsidR="00167E5C" w:rsidRPr="00681E71" w:rsidRDefault="003B4F91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2</w:t>
            </w:r>
          </w:p>
        </w:tc>
        <w:tc>
          <w:tcPr>
            <w:tcW w:w="911" w:type="pct"/>
          </w:tcPr>
          <w:p w14:paraId="4FB69C34" w14:textId="520A08FF" w:rsidR="00167E5C" w:rsidRPr="007C3160" w:rsidRDefault="007C3160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</w:pPr>
            <w:r w:rsidRPr="007C3160"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1</w:t>
            </w:r>
          </w:p>
        </w:tc>
        <w:tc>
          <w:tcPr>
            <w:tcW w:w="943" w:type="pct"/>
          </w:tcPr>
          <w:p w14:paraId="2B9368DC" w14:textId="77777777" w:rsidR="00167E5C" w:rsidRPr="008B133C" w:rsidRDefault="00167E5C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auto"/>
              </w:rPr>
            </w:pPr>
            <w:r w:rsidRPr="008B133C">
              <w:rPr>
                <w:rFonts w:asciiTheme="minorHAnsi" w:eastAsiaTheme="minorEastAsia" w:hAnsiTheme="minorHAnsi" w:cstheme="minorHAnsi"/>
                <w:color w:val="auto"/>
              </w:rPr>
              <w:t>0</w:t>
            </w:r>
          </w:p>
        </w:tc>
        <w:tc>
          <w:tcPr>
            <w:tcW w:w="945" w:type="pct"/>
          </w:tcPr>
          <w:p w14:paraId="512A7DF6" w14:textId="77777777" w:rsidR="00167E5C" w:rsidRPr="008B133C" w:rsidRDefault="00167E5C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color w:val="auto"/>
              </w:rPr>
            </w:pPr>
            <w:r w:rsidRPr="008B133C">
              <w:rPr>
                <w:rFonts w:asciiTheme="minorHAnsi" w:eastAsiaTheme="minorEastAsia" w:hAnsiTheme="minorHAnsi" w:cstheme="minorHAnsi"/>
                <w:color w:val="auto"/>
              </w:rPr>
              <w:t>0</w:t>
            </w:r>
          </w:p>
        </w:tc>
      </w:tr>
      <w:tr w:rsidR="00167E5C" w:rsidRPr="00167E5C" w14:paraId="7CAA5CED" w14:textId="77777777" w:rsidTr="00167E5C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3B3DC88B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</w:rPr>
            </w:pPr>
            <w:r w:rsidRPr="008B133C">
              <w:rPr>
                <w:rFonts w:asciiTheme="minorHAnsi" w:eastAsiaTheme="minorEastAsia" w:hAnsiTheme="minorHAnsi" w:cstheme="minorHAnsi"/>
              </w:rPr>
              <w:t>CRISP RYDC</w:t>
            </w:r>
          </w:p>
        </w:tc>
        <w:tc>
          <w:tcPr>
            <w:tcW w:w="824" w:type="pct"/>
          </w:tcPr>
          <w:p w14:paraId="4C43592F" w14:textId="0EEAECFC" w:rsidR="00167E5C" w:rsidRPr="008B133C" w:rsidRDefault="00E2127F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565BCD">
              <w:rPr>
                <w:rFonts w:asciiTheme="minorHAnsi" w:eastAsiaTheme="minorEastAsia" w:hAnsiTheme="minorHAnsi" w:cstheme="minorHAnsi"/>
                <w:b/>
                <w:bCs/>
              </w:rPr>
              <w:t>4</w:t>
            </w:r>
          </w:p>
        </w:tc>
        <w:tc>
          <w:tcPr>
            <w:tcW w:w="911" w:type="pct"/>
          </w:tcPr>
          <w:p w14:paraId="4EC12E00" w14:textId="174CD860" w:rsidR="00DB73C6" w:rsidRPr="00310F27" w:rsidRDefault="00DB73C6" w:rsidP="00DB73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635091">
              <w:rPr>
                <w:rFonts w:asciiTheme="minorHAnsi" w:eastAsiaTheme="minorEastAsia" w:hAnsiTheme="minorHAnsi" w:cstheme="minorHAnsi"/>
                <w:b/>
                <w:bCs/>
              </w:rPr>
              <w:t>4</w:t>
            </w:r>
          </w:p>
        </w:tc>
        <w:tc>
          <w:tcPr>
            <w:tcW w:w="943" w:type="pct"/>
          </w:tcPr>
          <w:p w14:paraId="640E8C3E" w14:textId="2AB7971E" w:rsidR="00167E5C" w:rsidRPr="00E2127F" w:rsidRDefault="00E2127F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2127F">
              <w:rPr>
                <w:rFonts w:asciiTheme="minorHAnsi" w:eastAsiaTheme="minorEastAsia" w:hAnsiTheme="minorHAnsi" w:cstheme="minorHAnsi"/>
                <w:b/>
                <w:bCs/>
              </w:rPr>
              <w:t>3</w:t>
            </w:r>
          </w:p>
        </w:tc>
        <w:tc>
          <w:tcPr>
            <w:tcW w:w="945" w:type="pct"/>
          </w:tcPr>
          <w:p w14:paraId="1D2702FD" w14:textId="47A03DBC" w:rsidR="00167E5C" w:rsidRPr="003B0466" w:rsidRDefault="00760B5E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3</w:t>
            </w:r>
          </w:p>
        </w:tc>
      </w:tr>
      <w:tr w:rsidR="00167E5C" w:rsidRPr="00167E5C" w14:paraId="7A743FFE" w14:textId="77777777" w:rsidTr="00167E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2EBBF911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8B133C">
              <w:rPr>
                <w:rFonts w:asciiTheme="minorHAnsi" w:eastAsiaTheme="minorEastAsia" w:hAnsiTheme="minorHAnsi" w:cstheme="minorHAnsi"/>
                <w:b/>
                <w:bCs/>
              </w:rPr>
              <w:t>DEKALB RYDC</w:t>
            </w:r>
          </w:p>
        </w:tc>
        <w:tc>
          <w:tcPr>
            <w:tcW w:w="824" w:type="pct"/>
          </w:tcPr>
          <w:p w14:paraId="7C4EDC83" w14:textId="33122FBA" w:rsidR="00167E5C" w:rsidRPr="00BF72B4" w:rsidRDefault="00565BCD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635091">
              <w:rPr>
                <w:rFonts w:asciiTheme="minorHAnsi" w:eastAsiaTheme="minorEastAsia" w:hAnsiTheme="minorHAnsi" w:cstheme="minorHAnsi"/>
                <w:b/>
                <w:bCs/>
              </w:rPr>
              <w:t>9</w:t>
            </w:r>
          </w:p>
        </w:tc>
        <w:tc>
          <w:tcPr>
            <w:tcW w:w="911" w:type="pct"/>
          </w:tcPr>
          <w:p w14:paraId="786E7789" w14:textId="2AF79295" w:rsidR="00167E5C" w:rsidRPr="00A278E3" w:rsidRDefault="00635091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1</w:t>
            </w:r>
          </w:p>
        </w:tc>
        <w:tc>
          <w:tcPr>
            <w:tcW w:w="943" w:type="pct"/>
          </w:tcPr>
          <w:p w14:paraId="40ECBCFA" w14:textId="2351EF7E" w:rsidR="00167E5C" w:rsidRPr="00AE1C9C" w:rsidRDefault="00E125D3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5</w:t>
            </w:r>
          </w:p>
        </w:tc>
        <w:tc>
          <w:tcPr>
            <w:tcW w:w="945" w:type="pct"/>
          </w:tcPr>
          <w:p w14:paraId="551AA68D" w14:textId="141F9EF1" w:rsidR="00167E5C" w:rsidRPr="0061001B" w:rsidRDefault="00D76E6C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5</w:t>
            </w:r>
          </w:p>
        </w:tc>
      </w:tr>
      <w:tr w:rsidR="00167E5C" w:rsidRPr="00167E5C" w14:paraId="2BB00F5C" w14:textId="77777777" w:rsidTr="00167E5C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58C7EC22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</w:rPr>
            </w:pPr>
            <w:r w:rsidRPr="008B133C">
              <w:rPr>
                <w:rFonts w:asciiTheme="minorHAnsi" w:eastAsiaTheme="minorEastAsia" w:hAnsiTheme="minorHAnsi" w:cstheme="minorHAnsi"/>
              </w:rPr>
              <w:t>ELBERT SHAW RYDC</w:t>
            </w:r>
          </w:p>
        </w:tc>
        <w:tc>
          <w:tcPr>
            <w:tcW w:w="824" w:type="pct"/>
          </w:tcPr>
          <w:p w14:paraId="08BAADBF" w14:textId="61AB4ECE" w:rsidR="00167E5C" w:rsidRPr="00733277" w:rsidRDefault="00E125D3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7</w:t>
            </w:r>
          </w:p>
        </w:tc>
        <w:tc>
          <w:tcPr>
            <w:tcW w:w="911" w:type="pct"/>
          </w:tcPr>
          <w:p w14:paraId="7CA8203F" w14:textId="13B38B4F" w:rsidR="00167E5C" w:rsidRPr="00907338" w:rsidRDefault="00E125D3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7</w:t>
            </w:r>
          </w:p>
        </w:tc>
        <w:tc>
          <w:tcPr>
            <w:tcW w:w="943" w:type="pct"/>
          </w:tcPr>
          <w:p w14:paraId="58EA0300" w14:textId="77777777" w:rsidR="00167E5C" w:rsidRPr="008B133C" w:rsidRDefault="00167E5C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</w:rPr>
            </w:pPr>
            <w:r w:rsidRPr="008B133C">
              <w:rPr>
                <w:rFonts w:asciiTheme="minorHAnsi" w:eastAsiaTheme="minorEastAsia" w:hAnsiTheme="minorHAnsi" w:cstheme="minorHAnsi"/>
              </w:rPr>
              <w:t>0</w:t>
            </w:r>
          </w:p>
        </w:tc>
        <w:tc>
          <w:tcPr>
            <w:tcW w:w="945" w:type="pct"/>
          </w:tcPr>
          <w:p w14:paraId="2482096B" w14:textId="77777777" w:rsidR="00167E5C" w:rsidRPr="008B133C" w:rsidRDefault="00167E5C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</w:rPr>
            </w:pPr>
            <w:r w:rsidRPr="008B133C">
              <w:rPr>
                <w:rFonts w:asciiTheme="minorHAnsi" w:eastAsiaTheme="minorEastAsia" w:hAnsiTheme="minorHAnsi" w:cstheme="minorHAnsi"/>
              </w:rPr>
              <w:t>0</w:t>
            </w:r>
          </w:p>
        </w:tc>
      </w:tr>
      <w:tr w:rsidR="00167E5C" w:rsidRPr="00167E5C" w14:paraId="7880D6D1" w14:textId="77777777" w:rsidTr="00167E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1C4A0CD3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8B133C">
              <w:rPr>
                <w:rFonts w:asciiTheme="minorHAnsi" w:eastAsiaTheme="minorEastAsia" w:hAnsiTheme="minorHAnsi" w:cstheme="minorHAnsi"/>
                <w:b/>
                <w:bCs/>
              </w:rPr>
              <w:t>GAINESVILLE RYDC</w:t>
            </w:r>
          </w:p>
        </w:tc>
        <w:tc>
          <w:tcPr>
            <w:tcW w:w="824" w:type="pct"/>
          </w:tcPr>
          <w:p w14:paraId="5FDAAA4E" w14:textId="3A8ADE40" w:rsidR="00167E5C" w:rsidRPr="0068460F" w:rsidRDefault="00E2127F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DB73C6">
              <w:rPr>
                <w:rFonts w:asciiTheme="minorHAnsi" w:eastAsiaTheme="minorEastAsia" w:hAnsiTheme="minorHAnsi" w:cstheme="minorHAnsi"/>
                <w:b/>
                <w:bCs/>
              </w:rPr>
              <w:t>6</w:t>
            </w:r>
          </w:p>
        </w:tc>
        <w:tc>
          <w:tcPr>
            <w:tcW w:w="911" w:type="pct"/>
          </w:tcPr>
          <w:p w14:paraId="62C46041" w14:textId="20D016E6" w:rsidR="00167E5C" w:rsidRPr="00DA75E2" w:rsidRDefault="00DB73C6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635091">
              <w:rPr>
                <w:rFonts w:asciiTheme="minorHAnsi" w:eastAsiaTheme="minorEastAsia" w:hAnsiTheme="minorHAnsi" w:cstheme="minorHAnsi"/>
                <w:b/>
                <w:bCs/>
              </w:rPr>
              <w:t>6</w:t>
            </w:r>
          </w:p>
        </w:tc>
        <w:tc>
          <w:tcPr>
            <w:tcW w:w="943" w:type="pct"/>
          </w:tcPr>
          <w:p w14:paraId="22AD895D" w14:textId="3FFE98A7" w:rsidR="00167E5C" w:rsidRPr="00296C52" w:rsidRDefault="00E2127F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6</w:t>
            </w:r>
          </w:p>
        </w:tc>
        <w:tc>
          <w:tcPr>
            <w:tcW w:w="945" w:type="pct"/>
          </w:tcPr>
          <w:p w14:paraId="767B6FE7" w14:textId="1C71267E" w:rsidR="00167E5C" w:rsidRPr="00F34E30" w:rsidRDefault="00760B5E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6</w:t>
            </w:r>
          </w:p>
        </w:tc>
      </w:tr>
      <w:tr w:rsidR="00167E5C" w:rsidRPr="00167E5C" w14:paraId="1F538BC1" w14:textId="77777777" w:rsidTr="00167E5C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01BE1155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</w:rPr>
            </w:pPr>
            <w:r w:rsidRPr="008B133C">
              <w:rPr>
                <w:rFonts w:asciiTheme="minorHAnsi" w:eastAsiaTheme="minorEastAsia" w:hAnsiTheme="minorHAnsi" w:cstheme="minorHAnsi"/>
              </w:rPr>
              <w:t>LOFTISS RYDC</w:t>
            </w:r>
          </w:p>
        </w:tc>
        <w:tc>
          <w:tcPr>
            <w:tcW w:w="824" w:type="pct"/>
          </w:tcPr>
          <w:p w14:paraId="73AB91AA" w14:textId="3E9BEF08" w:rsidR="00167E5C" w:rsidRPr="005F016A" w:rsidRDefault="00586D4C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3B4F91">
              <w:rPr>
                <w:rFonts w:asciiTheme="minorHAnsi" w:eastAsiaTheme="minorEastAsia" w:hAnsiTheme="minorHAnsi" w:cstheme="minorHAnsi"/>
                <w:b/>
                <w:bCs/>
              </w:rPr>
              <w:t>3</w:t>
            </w:r>
          </w:p>
        </w:tc>
        <w:tc>
          <w:tcPr>
            <w:tcW w:w="911" w:type="pct"/>
          </w:tcPr>
          <w:p w14:paraId="180011E9" w14:textId="49C1A31D" w:rsidR="00167E5C" w:rsidRPr="005F016A" w:rsidRDefault="00DB73C6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635091"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</w:p>
        </w:tc>
        <w:tc>
          <w:tcPr>
            <w:tcW w:w="943" w:type="pct"/>
          </w:tcPr>
          <w:p w14:paraId="55BBD875" w14:textId="1EAC055F" w:rsidR="00167E5C" w:rsidRPr="00BD0110" w:rsidRDefault="00BD0110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BD0110"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</w:p>
        </w:tc>
        <w:tc>
          <w:tcPr>
            <w:tcW w:w="945" w:type="pct"/>
          </w:tcPr>
          <w:p w14:paraId="226BDEEA" w14:textId="6EA762CC" w:rsidR="00167E5C" w:rsidRPr="00E125D3" w:rsidRDefault="00D762DD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125D3"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</w:p>
        </w:tc>
      </w:tr>
      <w:tr w:rsidR="00167E5C" w:rsidRPr="00167E5C" w14:paraId="1BE67316" w14:textId="77777777" w:rsidTr="00167E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63252F4C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8B133C">
              <w:rPr>
                <w:rFonts w:asciiTheme="minorHAnsi" w:eastAsiaTheme="minorEastAsia" w:hAnsiTheme="minorHAnsi" w:cstheme="minorHAnsi"/>
                <w:b/>
                <w:bCs/>
              </w:rPr>
              <w:t>MACON RYDC</w:t>
            </w:r>
          </w:p>
        </w:tc>
        <w:tc>
          <w:tcPr>
            <w:tcW w:w="824" w:type="pct"/>
          </w:tcPr>
          <w:p w14:paraId="24945BB1" w14:textId="3A2A6451" w:rsidR="00167E5C" w:rsidRPr="006E2A68" w:rsidRDefault="00DB73C6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8</w:t>
            </w:r>
          </w:p>
        </w:tc>
        <w:tc>
          <w:tcPr>
            <w:tcW w:w="911" w:type="pct"/>
          </w:tcPr>
          <w:p w14:paraId="6A8E4A0C" w14:textId="76F2F2E4" w:rsidR="00167E5C" w:rsidRPr="00907338" w:rsidRDefault="00635091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8</w:t>
            </w:r>
          </w:p>
        </w:tc>
        <w:tc>
          <w:tcPr>
            <w:tcW w:w="943" w:type="pct"/>
          </w:tcPr>
          <w:p w14:paraId="6FBBA9C4" w14:textId="3F97A0F3" w:rsidR="00167E5C" w:rsidRPr="00565BCD" w:rsidRDefault="00565BCD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565BCD"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</w:p>
        </w:tc>
        <w:tc>
          <w:tcPr>
            <w:tcW w:w="945" w:type="pct"/>
          </w:tcPr>
          <w:p w14:paraId="0D6CA444" w14:textId="5A9781A4" w:rsidR="00167E5C" w:rsidRPr="00DB73C6" w:rsidRDefault="00DB73C6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DB73C6"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</w:p>
        </w:tc>
      </w:tr>
      <w:tr w:rsidR="00167E5C" w:rsidRPr="00167E5C" w14:paraId="10A96A71" w14:textId="77777777" w:rsidTr="00167E5C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72D9D72D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</w:rPr>
            </w:pPr>
            <w:r w:rsidRPr="008B133C">
              <w:rPr>
                <w:rFonts w:asciiTheme="minorHAnsi" w:eastAsiaTheme="minorEastAsia" w:hAnsiTheme="minorHAnsi" w:cstheme="minorHAnsi"/>
              </w:rPr>
              <w:t>MARTHA GLAZE RYDC</w:t>
            </w:r>
          </w:p>
        </w:tc>
        <w:tc>
          <w:tcPr>
            <w:tcW w:w="824" w:type="pct"/>
          </w:tcPr>
          <w:p w14:paraId="2A20BE6D" w14:textId="5CAEA95B" w:rsidR="00167E5C" w:rsidRPr="007936B5" w:rsidRDefault="00D762DD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635091">
              <w:rPr>
                <w:rFonts w:asciiTheme="minorHAnsi" w:eastAsiaTheme="minorEastAsia" w:hAnsiTheme="minorHAnsi" w:cstheme="minorHAnsi"/>
                <w:b/>
                <w:bCs/>
              </w:rPr>
              <w:t>3</w:t>
            </w:r>
          </w:p>
        </w:tc>
        <w:tc>
          <w:tcPr>
            <w:tcW w:w="911" w:type="pct"/>
          </w:tcPr>
          <w:p w14:paraId="453636C9" w14:textId="627185A2" w:rsidR="00167E5C" w:rsidRPr="001E4F81" w:rsidRDefault="00635091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D76E6C">
              <w:rPr>
                <w:rFonts w:asciiTheme="minorHAnsi" w:eastAsiaTheme="minorEastAsia" w:hAnsiTheme="minorHAnsi" w:cstheme="minorHAnsi"/>
                <w:b/>
                <w:bCs/>
              </w:rPr>
              <w:t>2</w:t>
            </w:r>
          </w:p>
        </w:tc>
        <w:tc>
          <w:tcPr>
            <w:tcW w:w="943" w:type="pct"/>
          </w:tcPr>
          <w:p w14:paraId="4BE09908" w14:textId="36CDF771" w:rsidR="00167E5C" w:rsidRPr="003B0466" w:rsidRDefault="00565BCD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7</w:t>
            </w:r>
          </w:p>
        </w:tc>
        <w:tc>
          <w:tcPr>
            <w:tcW w:w="945" w:type="pct"/>
          </w:tcPr>
          <w:p w14:paraId="025BA3D9" w14:textId="00D4AB60" w:rsidR="00167E5C" w:rsidRPr="00760B5E" w:rsidRDefault="007C3160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7</w:t>
            </w:r>
          </w:p>
        </w:tc>
      </w:tr>
      <w:tr w:rsidR="008B133C" w:rsidRPr="00167E5C" w14:paraId="776A9AF6" w14:textId="77777777" w:rsidTr="00167E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1837D5FB" w14:textId="2BF91FB3" w:rsidR="008B133C" w:rsidRPr="008B133C" w:rsidRDefault="008B133C" w:rsidP="00167E5C">
            <w:pPr>
              <w:rPr>
                <w:rFonts w:asciiTheme="minorHAnsi" w:eastAsiaTheme="minorEastAsia" w:hAnsiTheme="minorHAnsi" w:cstheme="minorHAnsi"/>
              </w:rPr>
            </w:pPr>
            <w:r w:rsidRPr="008B133C">
              <w:rPr>
                <w:rFonts w:asciiTheme="minorHAnsi" w:eastAsiaTheme="minorEastAsia" w:hAnsiTheme="minorHAnsi" w:cstheme="minorHAnsi"/>
              </w:rPr>
              <w:t>MARIETTA RYDC</w:t>
            </w:r>
          </w:p>
        </w:tc>
        <w:tc>
          <w:tcPr>
            <w:tcW w:w="824" w:type="pct"/>
          </w:tcPr>
          <w:p w14:paraId="3118CA16" w14:textId="3B0629EF" w:rsidR="008B133C" w:rsidRPr="008B133C" w:rsidRDefault="00E2127F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760B5E">
              <w:rPr>
                <w:rFonts w:asciiTheme="minorHAnsi" w:eastAsiaTheme="minorEastAsia" w:hAnsiTheme="minorHAnsi" w:cstheme="minorHAnsi"/>
                <w:b/>
                <w:bCs/>
              </w:rPr>
              <w:t>8</w:t>
            </w:r>
          </w:p>
        </w:tc>
        <w:tc>
          <w:tcPr>
            <w:tcW w:w="911" w:type="pct"/>
          </w:tcPr>
          <w:p w14:paraId="1F0D87E9" w14:textId="7F0E0BA6" w:rsidR="008B133C" w:rsidRPr="0066049B" w:rsidRDefault="00907338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565BCD">
              <w:rPr>
                <w:rFonts w:asciiTheme="minorHAnsi" w:eastAsiaTheme="minorEastAsia" w:hAnsiTheme="minorHAnsi" w:cstheme="minorHAnsi"/>
                <w:b/>
                <w:bCs/>
              </w:rPr>
              <w:t>8</w:t>
            </w:r>
          </w:p>
        </w:tc>
        <w:tc>
          <w:tcPr>
            <w:tcW w:w="943" w:type="pct"/>
          </w:tcPr>
          <w:p w14:paraId="6523A7EB" w14:textId="5A18460B" w:rsidR="008B133C" w:rsidRPr="00F94A80" w:rsidRDefault="00D76E6C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6</w:t>
            </w:r>
          </w:p>
        </w:tc>
        <w:tc>
          <w:tcPr>
            <w:tcW w:w="945" w:type="pct"/>
          </w:tcPr>
          <w:p w14:paraId="23EDDE01" w14:textId="67F021E2" w:rsidR="008B133C" w:rsidRPr="008A4094" w:rsidRDefault="00D762DD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4</w:t>
            </w:r>
          </w:p>
        </w:tc>
      </w:tr>
      <w:tr w:rsidR="00167E5C" w:rsidRPr="00167E5C" w14:paraId="71779333" w14:textId="77777777" w:rsidTr="00167E5C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4E6523C7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8B133C">
              <w:rPr>
                <w:rFonts w:asciiTheme="minorHAnsi" w:eastAsiaTheme="minorEastAsia" w:hAnsiTheme="minorHAnsi" w:cstheme="minorHAnsi"/>
                <w:b/>
                <w:bCs/>
              </w:rPr>
              <w:t>METRO RYDC</w:t>
            </w:r>
          </w:p>
        </w:tc>
        <w:tc>
          <w:tcPr>
            <w:tcW w:w="824" w:type="pct"/>
          </w:tcPr>
          <w:p w14:paraId="191A7904" w14:textId="4515ABF0" w:rsidR="00167E5C" w:rsidRPr="008B133C" w:rsidRDefault="00EA3856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2</w:t>
            </w:r>
            <w:r w:rsidR="00565BCD">
              <w:rPr>
                <w:rFonts w:asciiTheme="minorHAnsi" w:eastAsiaTheme="minorEastAsia" w:hAnsiTheme="minorHAnsi" w:cstheme="minorHAnsi"/>
                <w:b/>
                <w:bCs/>
              </w:rPr>
              <w:t>3</w:t>
            </w:r>
          </w:p>
        </w:tc>
        <w:tc>
          <w:tcPr>
            <w:tcW w:w="911" w:type="pct"/>
          </w:tcPr>
          <w:p w14:paraId="27A13B43" w14:textId="3E6E56C4" w:rsidR="00167E5C" w:rsidRPr="009A011A" w:rsidRDefault="00DB73C6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23</w:t>
            </w:r>
          </w:p>
        </w:tc>
        <w:tc>
          <w:tcPr>
            <w:tcW w:w="943" w:type="pct"/>
          </w:tcPr>
          <w:p w14:paraId="6F6B44A4" w14:textId="640CA3C1" w:rsidR="00167E5C" w:rsidRPr="000D6B9E" w:rsidRDefault="00760B5E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30</w:t>
            </w:r>
          </w:p>
        </w:tc>
        <w:tc>
          <w:tcPr>
            <w:tcW w:w="945" w:type="pct"/>
          </w:tcPr>
          <w:p w14:paraId="0135367A" w14:textId="3E610990" w:rsidR="00167E5C" w:rsidRPr="000D6B9E" w:rsidRDefault="00565BCD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30</w:t>
            </w:r>
          </w:p>
        </w:tc>
      </w:tr>
      <w:tr w:rsidR="00167E5C" w:rsidRPr="00167E5C" w14:paraId="12124E67" w14:textId="77777777" w:rsidTr="00167E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1357042B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</w:rPr>
            </w:pPr>
            <w:r w:rsidRPr="008B133C">
              <w:rPr>
                <w:rFonts w:asciiTheme="minorHAnsi" w:eastAsiaTheme="minorEastAsia" w:hAnsiTheme="minorHAnsi" w:cstheme="minorHAnsi"/>
              </w:rPr>
              <w:t>ROCKDALE RYDC</w:t>
            </w:r>
          </w:p>
        </w:tc>
        <w:tc>
          <w:tcPr>
            <w:tcW w:w="824" w:type="pct"/>
          </w:tcPr>
          <w:p w14:paraId="0C478F36" w14:textId="77CE6426" w:rsidR="00167E5C" w:rsidRPr="00435BA7" w:rsidRDefault="003B4F91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20</w:t>
            </w:r>
          </w:p>
        </w:tc>
        <w:tc>
          <w:tcPr>
            <w:tcW w:w="911" w:type="pct"/>
          </w:tcPr>
          <w:p w14:paraId="304DB6D3" w14:textId="0AE7848E" w:rsidR="00167E5C" w:rsidRPr="009A011A" w:rsidRDefault="005F016A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635091">
              <w:rPr>
                <w:rFonts w:asciiTheme="minorHAnsi" w:eastAsiaTheme="minorEastAsia" w:hAnsiTheme="minorHAnsi" w:cstheme="minorHAnsi"/>
                <w:b/>
                <w:bCs/>
              </w:rPr>
              <w:t>8</w:t>
            </w:r>
          </w:p>
        </w:tc>
        <w:tc>
          <w:tcPr>
            <w:tcW w:w="943" w:type="pct"/>
          </w:tcPr>
          <w:p w14:paraId="306B9CF0" w14:textId="0A223813" w:rsidR="00167E5C" w:rsidRPr="00B24DC6" w:rsidRDefault="008E5590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DB73C6">
              <w:rPr>
                <w:rFonts w:asciiTheme="minorHAnsi" w:eastAsiaTheme="minorEastAsia" w:hAnsiTheme="minorHAnsi" w:cstheme="minorHAnsi"/>
                <w:b/>
                <w:bCs/>
              </w:rPr>
              <w:t>8</w:t>
            </w:r>
          </w:p>
        </w:tc>
        <w:tc>
          <w:tcPr>
            <w:tcW w:w="945" w:type="pct"/>
          </w:tcPr>
          <w:p w14:paraId="2B706653" w14:textId="01BA0AC3" w:rsidR="00167E5C" w:rsidRPr="00492EC6" w:rsidRDefault="00AE1C9C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3B4F91">
              <w:rPr>
                <w:rFonts w:asciiTheme="minorHAnsi" w:eastAsiaTheme="minorEastAsia" w:hAnsiTheme="minorHAnsi" w:cstheme="minorHAnsi"/>
                <w:b/>
                <w:bCs/>
              </w:rPr>
              <w:t>8</w:t>
            </w:r>
          </w:p>
        </w:tc>
      </w:tr>
      <w:tr w:rsidR="00167E5C" w:rsidRPr="00167E5C" w14:paraId="6BB1EC47" w14:textId="77777777" w:rsidTr="00167E5C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63568D7F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8B133C">
              <w:rPr>
                <w:rFonts w:asciiTheme="minorHAnsi" w:eastAsiaTheme="minorEastAsia" w:hAnsiTheme="minorHAnsi" w:cstheme="minorHAnsi"/>
                <w:b/>
                <w:bCs/>
              </w:rPr>
              <w:t>SAVANNAH RYDC</w:t>
            </w:r>
          </w:p>
        </w:tc>
        <w:tc>
          <w:tcPr>
            <w:tcW w:w="824" w:type="pct"/>
          </w:tcPr>
          <w:p w14:paraId="0A7F374D" w14:textId="3206577F" w:rsidR="00167E5C" w:rsidRPr="005A7E98" w:rsidRDefault="00760B5E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3B4F91">
              <w:rPr>
                <w:rFonts w:asciiTheme="minorHAnsi" w:eastAsiaTheme="minorEastAsia" w:hAnsiTheme="minorHAnsi" w:cstheme="minorHAnsi"/>
                <w:b/>
                <w:bCs/>
              </w:rPr>
              <w:t>5</w:t>
            </w:r>
          </w:p>
        </w:tc>
        <w:tc>
          <w:tcPr>
            <w:tcW w:w="911" w:type="pct"/>
          </w:tcPr>
          <w:p w14:paraId="4D79499B" w14:textId="16F4E675" w:rsidR="00167E5C" w:rsidRPr="00DA75E2" w:rsidRDefault="00DB73C6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3</w:t>
            </w:r>
          </w:p>
        </w:tc>
        <w:tc>
          <w:tcPr>
            <w:tcW w:w="943" w:type="pct"/>
          </w:tcPr>
          <w:p w14:paraId="4109A7D5" w14:textId="2FBA2DD2" w:rsidR="00167E5C" w:rsidRPr="00E125D3" w:rsidRDefault="00E125D3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E125D3"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</w:p>
        </w:tc>
        <w:tc>
          <w:tcPr>
            <w:tcW w:w="945" w:type="pct"/>
          </w:tcPr>
          <w:p w14:paraId="2A787F21" w14:textId="742F29B3" w:rsidR="00167E5C" w:rsidRPr="003B4F91" w:rsidRDefault="003B4F91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3B4F91"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</w:p>
        </w:tc>
      </w:tr>
      <w:tr w:rsidR="00167E5C" w:rsidRPr="00167E5C" w14:paraId="4A2EE97A" w14:textId="77777777" w:rsidTr="00167E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23C25116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</w:rPr>
            </w:pPr>
            <w:r w:rsidRPr="008B133C">
              <w:rPr>
                <w:rFonts w:asciiTheme="minorHAnsi" w:eastAsiaTheme="minorEastAsia" w:hAnsiTheme="minorHAnsi" w:cstheme="minorHAnsi"/>
              </w:rPr>
              <w:t>TERRELL RYDC</w:t>
            </w:r>
          </w:p>
        </w:tc>
        <w:tc>
          <w:tcPr>
            <w:tcW w:w="824" w:type="pct"/>
          </w:tcPr>
          <w:p w14:paraId="70AD850B" w14:textId="263BEA53" w:rsidR="00167E5C" w:rsidRPr="008B133C" w:rsidRDefault="00767D95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681E71">
              <w:rPr>
                <w:rFonts w:asciiTheme="minorHAnsi" w:eastAsiaTheme="minorEastAsia" w:hAnsiTheme="minorHAnsi" w:cstheme="minorHAnsi"/>
                <w:b/>
                <w:bCs/>
              </w:rPr>
              <w:t>3</w:t>
            </w:r>
          </w:p>
        </w:tc>
        <w:tc>
          <w:tcPr>
            <w:tcW w:w="911" w:type="pct"/>
          </w:tcPr>
          <w:p w14:paraId="4BD5DED9" w14:textId="5C556511" w:rsidR="00167E5C" w:rsidRPr="009A011A" w:rsidRDefault="00DB73C6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3</w:t>
            </w:r>
          </w:p>
        </w:tc>
        <w:tc>
          <w:tcPr>
            <w:tcW w:w="943" w:type="pct"/>
          </w:tcPr>
          <w:p w14:paraId="66D2FB61" w14:textId="0A4D0955" w:rsidR="00167E5C" w:rsidRPr="00E2127F" w:rsidRDefault="00BF6BBE" w:rsidP="00BF6BBE">
            <w:pPr>
              <w:tabs>
                <w:tab w:val="left" w:pos="870"/>
                <w:tab w:val="center" w:pos="93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ab/>
              <w:t>5</w:t>
            </w:r>
          </w:p>
        </w:tc>
        <w:tc>
          <w:tcPr>
            <w:tcW w:w="945" w:type="pct"/>
          </w:tcPr>
          <w:p w14:paraId="47029C31" w14:textId="1D07D4B6" w:rsidR="00167E5C" w:rsidRPr="00CD2074" w:rsidRDefault="00C26EF6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5</w:t>
            </w:r>
          </w:p>
        </w:tc>
      </w:tr>
      <w:tr w:rsidR="00167E5C" w:rsidRPr="00167E5C" w14:paraId="4B7E85AA" w14:textId="77777777" w:rsidTr="00167E5C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04BFD9D2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8B133C">
              <w:rPr>
                <w:rFonts w:asciiTheme="minorHAnsi" w:eastAsiaTheme="minorEastAsia" w:hAnsiTheme="minorHAnsi" w:cstheme="minorHAnsi"/>
                <w:b/>
                <w:bCs/>
              </w:rPr>
              <w:t>WAYCROSS RYDC</w:t>
            </w:r>
          </w:p>
        </w:tc>
        <w:tc>
          <w:tcPr>
            <w:tcW w:w="824" w:type="pct"/>
          </w:tcPr>
          <w:p w14:paraId="4F14015D" w14:textId="5B0BDC48" w:rsidR="00167E5C" w:rsidRPr="008D1226" w:rsidRDefault="00F353E5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7C3160"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</w:p>
        </w:tc>
        <w:tc>
          <w:tcPr>
            <w:tcW w:w="911" w:type="pct"/>
          </w:tcPr>
          <w:p w14:paraId="4D852FD7" w14:textId="3B58EF55" w:rsidR="00167E5C" w:rsidRPr="00A278E3" w:rsidRDefault="00B8418F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7C3160"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</w:p>
        </w:tc>
        <w:tc>
          <w:tcPr>
            <w:tcW w:w="943" w:type="pct"/>
          </w:tcPr>
          <w:p w14:paraId="098929E5" w14:textId="6C615531" w:rsidR="00167E5C" w:rsidRPr="008E5590" w:rsidRDefault="007C3160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5</w:t>
            </w:r>
          </w:p>
        </w:tc>
        <w:tc>
          <w:tcPr>
            <w:tcW w:w="945" w:type="pct"/>
          </w:tcPr>
          <w:p w14:paraId="6E18E10C" w14:textId="6C20D1F9" w:rsidR="00167E5C" w:rsidRPr="008A4094" w:rsidRDefault="007C3160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5</w:t>
            </w:r>
          </w:p>
        </w:tc>
      </w:tr>
      <w:tr w:rsidR="00167E5C" w:rsidRPr="00167E5C" w14:paraId="5AF2B22E" w14:textId="77777777" w:rsidTr="00167E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4FDAB1C9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</w:rPr>
            </w:pPr>
            <w:r w:rsidRPr="008B133C">
              <w:rPr>
                <w:rFonts w:asciiTheme="minorHAnsi" w:eastAsiaTheme="minorEastAsia" w:hAnsiTheme="minorHAnsi" w:cstheme="minorHAnsi"/>
              </w:rPr>
              <w:t>WILKES RYDC</w:t>
            </w:r>
          </w:p>
        </w:tc>
        <w:tc>
          <w:tcPr>
            <w:tcW w:w="824" w:type="pct"/>
          </w:tcPr>
          <w:p w14:paraId="13E33C7F" w14:textId="106419A1" w:rsidR="00167E5C" w:rsidRPr="005F016A" w:rsidRDefault="00635091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0</w:t>
            </w:r>
          </w:p>
        </w:tc>
        <w:tc>
          <w:tcPr>
            <w:tcW w:w="911" w:type="pct"/>
          </w:tcPr>
          <w:p w14:paraId="0F948AC3" w14:textId="78575C54" w:rsidR="00167E5C" w:rsidRPr="005F016A" w:rsidRDefault="00635091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6</w:t>
            </w:r>
          </w:p>
        </w:tc>
        <w:tc>
          <w:tcPr>
            <w:tcW w:w="943" w:type="pct"/>
          </w:tcPr>
          <w:p w14:paraId="509C1E46" w14:textId="6F8D3C54" w:rsidR="00167E5C" w:rsidRPr="003B4F91" w:rsidRDefault="00D76E6C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5</w:t>
            </w:r>
          </w:p>
        </w:tc>
        <w:tc>
          <w:tcPr>
            <w:tcW w:w="945" w:type="pct"/>
          </w:tcPr>
          <w:p w14:paraId="10424F8E" w14:textId="77777777" w:rsidR="00167E5C" w:rsidRPr="008B133C" w:rsidRDefault="00167E5C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</w:rPr>
            </w:pPr>
            <w:r w:rsidRPr="008B133C">
              <w:rPr>
                <w:rFonts w:asciiTheme="minorHAnsi" w:eastAsiaTheme="minorEastAsia" w:hAnsiTheme="minorHAnsi" w:cstheme="minorHAnsi"/>
              </w:rPr>
              <w:t>0</w:t>
            </w:r>
          </w:p>
        </w:tc>
      </w:tr>
      <w:tr w:rsidR="00167E5C" w:rsidRPr="00167E5C" w14:paraId="5AB8504D" w14:textId="77777777" w:rsidTr="00167E5C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2BAA865F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8B133C">
              <w:rPr>
                <w:rFonts w:asciiTheme="minorHAnsi" w:eastAsiaTheme="minorEastAsia" w:hAnsiTheme="minorHAnsi" w:cstheme="minorHAnsi"/>
                <w:b/>
                <w:bCs/>
              </w:rPr>
              <w:t>ATLANTA YDC</w:t>
            </w:r>
          </w:p>
        </w:tc>
        <w:tc>
          <w:tcPr>
            <w:tcW w:w="824" w:type="pct"/>
          </w:tcPr>
          <w:p w14:paraId="47F1C76C" w14:textId="7328B434" w:rsidR="00167E5C" w:rsidRPr="00257361" w:rsidRDefault="007C3160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3B4F91"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</w:p>
        </w:tc>
        <w:tc>
          <w:tcPr>
            <w:tcW w:w="911" w:type="pct"/>
          </w:tcPr>
          <w:p w14:paraId="217C5D11" w14:textId="1F0D41BD" w:rsidR="00167E5C" w:rsidRPr="00191906" w:rsidRDefault="007C3160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0</w:t>
            </w:r>
          </w:p>
        </w:tc>
        <w:tc>
          <w:tcPr>
            <w:tcW w:w="943" w:type="pct"/>
          </w:tcPr>
          <w:p w14:paraId="3B0B1F0E" w14:textId="4A033C03" w:rsidR="00167E5C" w:rsidRPr="00F94A80" w:rsidRDefault="008E5590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3B4F91">
              <w:rPr>
                <w:rFonts w:asciiTheme="minorHAnsi" w:eastAsiaTheme="minorEastAsia" w:hAnsiTheme="minorHAnsi" w:cstheme="minorHAnsi"/>
                <w:b/>
                <w:bCs/>
              </w:rPr>
              <w:t>8</w:t>
            </w:r>
          </w:p>
        </w:tc>
        <w:tc>
          <w:tcPr>
            <w:tcW w:w="945" w:type="pct"/>
          </w:tcPr>
          <w:p w14:paraId="34B339AC" w14:textId="1B7DA103" w:rsidR="00167E5C" w:rsidRPr="008A4094" w:rsidRDefault="00C8484D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BF6BBE">
              <w:rPr>
                <w:rFonts w:asciiTheme="minorHAnsi" w:eastAsiaTheme="minorEastAsia" w:hAnsiTheme="minorHAnsi" w:cstheme="minorHAnsi"/>
                <w:b/>
                <w:bCs/>
              </w:rPr>
              <w:t>7</w:t>
            </w:r>
          </w:p>
        </w:tc>
      </w:tr>
      <w:tr w:rsidR="00167E5C" w:rsidRPr="00167E5C" w14:paraId="1575E327" w14:textId="77777777" w:rsidTr="00167E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6BED8B7D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</w:rPr>
            </w:pPr>
            <w:r w:rsidRPr="008B133C">
              <w:rPr>
                <w:rFonts w:asciiTheme="minorHAnsi" w:eastAsiaTheme="minorEastAsia" w:hAnsiTheme="minorHAnsi" w:cstheme="minorHAnsi"/>
              </w:rPr>
              <w:t>AUGUSTA YDC</w:t>
            </w:r>
          </w:p>
        </w:tc>
        <w:tc>
          <w:tcPr>
            <w:tcW w:w="824" w:type="pct"/>
          </w:tcPr>
          <w:p w14:paraId="130D1B5F" w14:textId="6DD72781" w:rsidR="00167E5C" w:rsidRPr="00FD3905" w:rsidRDefault="00767D95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2</w:t>
            </w:r>
            <w:r w:rsidR="00760B5E">
              <w:rPr>
                <w:rFonts w:asciiTheme="minorHAnsi" w:eastAsiaTheme="minorEastAsia" w:hAnsiTheme="minorHAnsi" w:cstheme="minorHAnsi"/>
                <w:b/>
                <w:bCs/>
              </w:rPr>
              <w:t>4</w:t>
            </w:r>
          </w:p>
        </w:tc>
        <w:tc>
          <w:tcPr>
            <w:tcW w:w="911" w:type="pct"/>
          </w:tcPr>
          <w:p w14:paraId="78DFC0C8" w14:textId="6DF1BCD5" w:rsidR="00167E5C" w:rsidRPr="00AE1C9C" w:rsidRDefault="00760B5E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2</w:t>
            </w:r>
            <w:r w:rsidR="00565BCD">
              <w:rPr>
                <w:rFonts w:asciiTheme="minorHAnsi" w:eastAsiaTheme="minorEastAsia" w:hAnsiTheme="minorHAnsi" w:cstheme="minorHAnsi"/>
                <w:b/>
                <w:bCs/>
              </w:rPr>
              <w:t>3</w:t>
            </w:r>
          </w:p>
        </w:tc>
        <w:tc>
          <w:tcPr>
            <w:tcW w:w="943" w:type="pct"/>
          </w:tcPr>
          <w:p w14:paraId="3AF3BE7B" w14:textId="58158CA5" w:rsidR="00167E5C" w:rsidRPr="00623777" w:rsidRDefault="00B8418F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3</w:t>
            </w:r>
          </w:p>
        </w:tc>
        <w:tc>
          <w:tcPr>
            <w:tcW w:w="945" w:type="pct"/>
          </w:tcPr>
          <w:p w14:paraId="33DF380C" w14:textId="743FCA4D" w:rsidR="00167E5C" w:rsidRPr="00DA75E2" w:rsidRDefault="00435F79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3</w:t>
            </w:r>
          </w:p>
        </w:tc>
      </w:tr>
      <w:tr w:rsidR="00167E5C" w:rsidRPr="00167E5C" w14:paraId="3564BD82" w14:textId="77777777" w:rsidTr="00167E5C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66980AE2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8B133C">
              <w:rPr>
                <w:rFonts w:asciiTheme="minorHAnsi" w:eastAsiaTheme="minorEastAsia" w:hAnsiTheme="minorHAnsi" w:cstheme="minorHAnsi"/>
                <w:b/>
                <w:bCs/>
              </w:rPr>
              <w:t>EASTMAN YDC</w:t>
            </w:r>
          </w:p>
        </w:tc>
        <w:tc>
          <w:tcPr>
            <w:tcW w:w="824" w:type="pct"/>
          </w:tcPr>
          <w:p w14:paraId="71E67762" w14:textId="23128434" w:rsidR="00167E5C" w:rsidRPr="008B133C" w:rsidRDefault="003879AC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D762DD">
              <w:rPr>
                <w:rFonts w:asciiTheme="minorHAnsi" w:eastAsiaTheme="minorEastAsia" w:hAnsiTheme="minorHAnsi" w:cstheme="minorHAnsi"/>
                <w:b/>
                <w:bCs/>
              </w:rPr>
              <w:t>9</w:t>
            </w:r>
          </w:p>
        </w:tc>
        <w:tc>
          <w:tcPr>
            <w:tcW w:w="911" w:type="pct"/>
          </w:tcPr>
          <w:p w14:paraId="317EF166" w14:textId="17974AC5" w:rsidR="00167E5C" w:rsidRPr="008B133C" w:rsidRDefault="0091294E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3B4F91">
              <w:rPr>
                <w:rFonts w:asciiTheme="minorHAnsi" w:eastAsiaTheme="minorEastAsia" w:hAnsiTheme="minorHAnsi" w:cstheme="minorHAnsi"/>
                <w:b/>
                <w:bCs/>
              </w:rPr>
              <w:t>8</w:t>
            </w:r>
          </w:p>
        </w:tc>
        <w:tc>
          <w:tcPr>
            <w:tcW w:w="943" w:type="pct"/>
          </w:tcPr>
          <w:p w14:paraId="6DFFA733" w14:textId="077D72D4" w:rsidR="00167E5C" w:rsidRPr="00623777" w:rsidRDefault="00BF6BBE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BD0110">
              <w:rPr>
                <w:rFonts w:asciiTheme="minorHAnsi" w:eastAsiaTheme="minorEastAsia" w:hAnsiTheme="minorHAnsi" w:cstheme="minorHAnsi"/>
                <w:b/>
                <w:bCs/>
              </w:rPr>
              <w:t>4</w:t>
            </w:r>
          </w:p>
        </w:tc>
        <w:tc>
          <w:tcPr>
            <w:tcW w:w="945" w:type="pct"/>
          </w:tcPr>
          <w:p w14:paraId="03BE44DE" w14:textId="567ABE02" w:rsidR="00167E5C" w:rsidRPr="00DB6E30" w:rsidRDefault="00BD0110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E125D3">
              <w:rPr>
                <w:rFonts w:asciiTheme="minorHAnsi" w:eastAsiaTheme="minorEastAsia" w:hAnsiTheme="minorHAnsi" w:cstheme="minorHAnsi"/>
                <w:b/>
                <w:bCs/>
              </w:rPr>
              <w:t>4</w:t>
            </w:r>
          </w:p>
        </w:tc>
      </w:tr>
      <w:tr w:rsidR="00167E5C" w:rsidRPr="00167E5C" w14:paraId="293C4B69" w14:textId="77777777" w:rsidTr="00167E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74C6FB4A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</w:rPr>
            </w:pPr>
            <w:r w:rsidRPr="008B133C">
              <w:rPr>
                <w:rFonts w:asciiTheme="minorHAnsi" w:eastAsiaTheme="minorEastAsia" w:hAnsiTheme="minorHAnsi" w:cstheme="minorHAnsi"/>
              </w:rPr>
              <w:t>MACON YDC</w:t>
            </w:r>
          </w:p>
        </w:tc>
        <w:tc>
          <w:tcPr>
            <w:tcW w:w="824" w:type="pct"/>
          </w:tcPr>
          <w:p w14:paraId="10A348A3" w14:textId="146CA5C7" w:rsidR="00167E5C" w:rsidRPr="00A30CFA" w:rsidRDefault="00565BCD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2</w:t>
            </w:r>
            <w:r w:rsidR="00646385">
              <w:rPr>
                <w:rFonts w:asciiTheme="minorHAnsi" w:eastAsiaTheme="minorEastAsia" w:hAnsiTheme="minorHAnsi" w:cstheme="minorHAnsi"/>
                <w:b/>
                <w:bCs/>
              </w:rPr>
              <w:t>5</w:t>
            </w:r>
          </w:p>
        </w:tc>
        <w:tc>
          <w:tcPr>
            <w:tcW w:w="911" w:type="pct"/>
          </w:tcPr>
          <w:p w14:paraId="63264757" w14:textId="5E272B01" w:rsidR="00167E5C" w:rsidRPr="0066049B" w:rsidRDefault="00DB73C6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2</w:t>
            </w:r>
            <w:r w:rsidR="00635091">
              <w:rPr>
                <w:rFonts w:asciiTheme="minorHAnsi" w:eastAsiaTheme="minorEastAsia" w:hAnsiTheme="minorHAnsi" w:cstheme="minorHAnsi"/>
                <w:b/>
                <w:bCs/>
              </w:rPr>
              <w:t>5</w:t>
            </w:r>
          </w:p>
        </w:tc>
        <w:tc>
          <w:tcPr>
            <w:tcW w:w="943" w:type="pct"/>
          </w:tcPr>
          <w:p w14:paraId="4E8BC24D" w14:textId="44D91AB9" w:rsidR="00167E5C" w:rsidRPr="00CD2074" w:rsidRDefault="00CD2074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CD2074">
              <w:rPr>
                <w:rFonts w:asciiTheme="minorHAnsi" w:eastAsiaTheme="minorEastAsia" w:hAnsiTheme="minorHAnsi" w:cstheme="minorHAnsi"/>
                <w:b/>
                <w:bCs/>
              </w:rPr>
              <w:t>2</w:t>
            </w:r>
          </w:p>
        </w:tc>
        <w:tc>
          <w:tcPr>
            <w:tcW w:w="945" w:type="pct"/>
          </w:tcPr>
          <w:p w14:paraId="62A9DAD0" w14:textId="3A724C87" w:rsidR="00167E5C" w:rsidRPr="003B0466" w:rsidRDefault="003B0466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3B0466">
              <w:rPr>
                <w:rFonts w:asciiTheme="minorHAnsi" w:eastAsiaTheme="minorEastAsia" w:hAnsiTheme="minorHAnsi" w:cstheme="minorHAnsi"/>
                <w:b/>
                <w:bCs/>
              </w:rPr>
              <w:t>2</w:t>
            </w:r>
          </w:p>
        </w:tc>
      </w:tr>
      <w:tr w:rsidR="00167E5C" w:rsidRPr="00167E5C" w14:paraId="5ADF8A8B" w14:textId="77777777" w:rsidTr="00167E5C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0925B990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8B133C">
              <w:rPr>
                <w:rFonts w:asciiTheme="minorHAnsi" w:eastAsiaTheme="minorEastAsia" w:hAnsiTheme="minorHAnsi" w:cstheme="minorHAnsi"/>
                <w:b/>
                <w:bCs/>
              </w:rPr>
              <w:t>MILLEDGEVILLE YDC</w:t>
            </w:r>
          </w:p>
        </w:tc>
        <w:tc>
          <w:tcPr>
            <w:tcW w:w="824" w:type="pct"/>
          </w:tcPr>
          <w:p w14:paraId="074C888E" w14:textId="76EF5696" w:rsidR="00167E5C" w:rsidRPr="00475A9E" w:rsidRDefault="00E2127F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7C3160"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</w:p>
        </w:tc>
        <w:tc>
          <w:tcPr>
            <w:tcW w:w="911" w:type="pct"/>
          </w:tcPr>
          <w:p w14:paraId="1E1F6EC1" w14:textId="4C135F9E" w:rsidR="00167E5C" w:rsidRPr="00A278E3" w:rsidRDefault="00BF6BBE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635091"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</w:p>
        </w:tc>
        <w:tc>
          <w:tcPr>
            <w:tcW w:w="943" w:type="pct"/>
          </w:tcPr>
          <w:p w14:paraId="36E89A4F" w14:textId="00F450FB" w:rsidR="00167E5C" w:rsidRPr="00A25A8A" w:rsidRDefault="00A25A8A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A25A8A"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</w:p>
        </w:tc>
        <w:tc>
          <w:tcPr>
            <w:tcW w:w="945" w:type="pct"/>
          </w:tcPr>
          <w:p w14:paraId="1474AB62" w14:textId="690D009C" w:rsidR="00167E5C" w:rsidRPr="00DB6E30" w:rsidRDefault="00DB6E30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DB6E30"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</w:p>
        </w:tc>
      </w:tr>
      <w:tr w:rsidR="00167E5C" w:rsidRPr="00167E5C" w14:paraId="7DE3CDA6" w14:textId="77777777" w:rsidTr="00167E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4CD2DC53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</w:rPr>
            </w:pPr>
            <w:r w:rsidRPr="008B133C">
              <w:rPr>
                <w:rFonts w:asciiTheme="minorHAnsi" w:eastAsiaTheme="minorEastAsia" w:hAnsiTheme="minorHAnsi" w:cstheme="minorHAnsi"/>
              </w:rPr>
              <w:t>MUSCOGEE YDC</w:t>
            </w:r>
          </w:p>
        </w:tc>
        <w:tc>
          <w:tcPr>
            <w:tcW w:w="824" w:type="pct"/>
          </w:tcPr>
          <w:p w14:paraId="505B3039" w14:textId="7842F1F3" w:rsidR="00167E5C" w:rsidRPr="00475A9E" w:rsidRDefault="007C3160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5</w:t>
            </w:r>
          </w:p>
        </w:tc>
        <w:tc>
          <w:tcPr>
            <w:tcW w:w="911" w:type="pct"/>
          </w:tcPr>
          <w:p w14:paraId="5555CCE7" w14:textId="4E286B59" w:rsidR="00167E5C" w:rsidRPr="005F016A" w:rsidRDefault="00D76E6C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5</w:t>
            </w:r>
          </w:p>
        </w:tc>
        <w:tc>
          <w:tcPr>
            <w:tcW w:w="943" w:type="pct"/>
          </w:tcPr>
          <w:p w14:paraId="57A29DB9" w14:textId="05CE5F4F" w:rsidR="00167E5C" w:rsidRPr="00DA75E2" w:rsidRDefault="00635091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2</w:t>
            </w:r>
          </w:p>
        </w:tc>
        <w:tc>
          <w:tcPr>
            <w:tcW w:w="945" w:type="pct"/>
          </w:tcPr>
          <w:p w14:paraId="148999F3" w14:textId="67CE5246" w:rsidR="00167E5C" w:rsidRPr="003879AC" w:rsidRDefault="003879AC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3879AC">
              <w:rPr>
                <w:rFonts w:asciiTheme="minorHAnsi" w:eastAsiaTheme="minorEastAsia" w:hAnsiTheme="minorHAnsi" w:cstheme="minorHAnsi"/>
                <w:b/>
                <w:bCs/>
              </w:rPr>
              <w:t>2</w:t>
            </w:r>
          </w:p>
        </w:tc>
      </w:tr>
      <w:tr w:rsidR="00167E5C" w:rsidRPr="00167E5C" w14:paraId="434B9BEA" w14:textId="77777777" w:rsidTr="00167E5C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2755595C" w14:textId="77777777" w:rsidR="00167E5C" w:rsidRPr="008B133C" w:rsidRDefault="00167E5C" w:rsidP="00167E5C">
            <w:pPr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8B133C">
              <w:rPr>
                <w:rFonts w:asciiTheme="minorHAnsi" w:eastAsiaTheme="minorEastAsia" w:hAnsiTheme="minorHAnsi" w:cstheme="minorHAnsi"/>
                <w:b/>
                <w:bCs/>
              </w:rPr>
              <w:t>SUMTER YDC</w:t>
            </w:r>
          </w:p>
        </w:tc>
        <w:tc>
          <w:tcPr>
            <w:tcW w:w="824" w:type="pct"/>
          </w:tcPr>
          <w:p w14:paraId="1051E23C" w14:textId="60D434B4" w:rsidR="00167E5C" w:rsidRPr="008B133C" w:rsidRDefault="00167E5C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8B133C">
              <w:rPr>
                <w:rFonts w:asciiTheme="minorHAnsi" w:eastAsiaTheme="minorEastAsia" w:hAnsiTheme="minorHAnsi" w:cstheme="minorHAnsi"/>
                <w:b/>
                <w:bCs/>
              </w:rPr>
              <w:t>0</w:t>
            </w:r>
          </w:p>
        </w:tc>
        <w:tc>
          <w:tcPr>
            <w:tcW w:w="911" w:type="pct"/>
          </w:tcPr>
          <w:p w14:paraId="3060DA09" w14:textId="77777777" w:rsidR="00167E5C" w:rsidRPr="008B133C" w:rsidRDefault="00167E5C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</w:rPr>
            </w:pPr>
            <w:r w:rsidRPr="008B133C">
              <w:rPr>
                <w:rFonts w:asciiTheme="minorHAnsi" w:eastAsiaTheme="minorEastAsia" w:hAnsiTheme="minorHAnsi" w:cstheme="minorHAnsi"/>
              </w:rPr>
              <w:t>0</w:t>
            </w:r>
          </w:p>
        </w:tc>
        <w:tc>
          <w:tcPr>
            <w:tcW w:w="943" w:type="pct"/>
          </w:tcPr>
          <w:p w14:paraId="0E9954A1" w14:textId="77777777" w:rsidR="00167E5C" w:rsidRPr="008B133C" w:rsidRDefault="00167E5C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</w:rPr>
            </w:pPr>
            <w:r w:rsidRPr="008B133C">
              <w:rPr>
                <w:rFonts w:asciiTheme="minorHAnsi" w:eastAsiaTheme="minorEastAsia" w:hAnsiTheme="minorHAnsi" w:cstheme="minorHAnsi"/>
              </w:rPr>
              <w:t>0</w:t>
            </w:r>
          </w:p>
        </w:tc>
        <w:tc>
          <w:tcPr>
            <w:tcW w:w="945" w:type="pct"/>
          </w:tcPr>
          <w:p w14:paraId="2B50514C" w14:textId="77777777" w:rsidR="00167E5C" w:rsidRPr="008B133C" w:rsidRDefault="00167E5C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</w:rPr>
            </w:pPr>
            <w:r w:rsidRPr="008B133C">
              <w:rPr>
                <w:rFonts w:asciiTheme="minorHAnsi" w:eastAsiaTheme="minorEastAsia" w:hAnsiTheme="minorHAnsi" w:cstheme="minorHAnsi"/>
              </w:rPr>
              <w:t>0</w:t>
            </w:r>
          </w:p>
        </w:tc>
      </w:tr>
      <w:tr w:rsidR="00167E5C" w:rsidRPr="00167E5C" w14:paraId="24B97F83" w14:textId="77777777" w:rsidTr="00167E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46A9288A" w14:textId="4991BA04" w:rsidR="00167E5C" w:rsidRPr="008B133C" w:rsidRDefault="00167E5C" w:rsidP="00167E5C">
            <w:pPr>
              <w:rPr>
                <w:rFonts w:asciiTheme="minorHAnsi" w:eastAsiaTheme="minorEastAsia" w:hAnsiTheme="minorHAnsi" w:cstheme="minorHAnsi"/>
              </w:rPr>
            </w:pPr>
            <w:r w:rsidRPr="008B133C">
              <w:rPr>
                <w:rFonts w:asciiTheme="minorHAnsi" w:eastAsiaTheme="minorEastAsia" w:hAnsiTheme="minorHAnsi" w:cstheme="minorHAnsi"/>
              </w:rPr>
              <w:t xml:space="preserve">COMMUNITY SERVICE </w:t>
            </w:r>
            <w:r w:rsidR="00E0305C" w:rsidRPr="008B133C">
              <w:rPr>
                <w:rFonts w:asciiTheme="minorHAnsi" w:eastAsiaTheme="minorEastAsia" w:hAnsiTheme="minorHAnsi" w:cstheme="minorHAnsi"/>
              </w:rPr>
              <w:t>DIVISION</w:t>
            </w:r>
          </w:p>
        </w:tc>
        <w:tc>
          <w:tcPr>
            <w:tcW w:w="824" w:type="pct"/>
          </w:tcPr>
          <w:p w14:paraId="62850960" w14:textId="61807225" w:rsidR="00167E5C" w:rsidRPr="008B133C" w:rsidRDefault="00565BCD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635091">
              <w:rPr>
                <w:rFonts w:asciiTheme="minorHAnsi" w:eastAsiaTheme="minorEastAsia" w:hAnsiTheme="minorHAnsi" w:cstheme="minorHAnsi"/>
                <w:b/>
                <w:bCs/>
              </w:rPr>
              <w:t>21</w:t>
            </w:r>
          </w:p>
        </w:tc>
        <w:tc>
          <w:tcPr>
            <w:tcW w:w="911" w:type="pct"/>
          </w:tcPr>
          <w:p w14:paraId="24C5A083" w14:textId="4F5B59B3" w:rsidR="00167E5C" w:rsidRPr="008B133C" w:rsidRDefault="00DB73C6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3B4F91"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635091">
              <w:rPr>
                <w:rFonts w:asciiTheme="minorHAnsi" w:eastAsiaTheme="minorEastAsia" w:hAnsiTheme="minorHAnsi" w:cstheme="minorHAnsi"/>
                <w:b/>
                <w:bCs/>
              </w:rPr>
              <w:t>3</w:t>
            </w:r>
          </w:p>
        </w:tc>
        <w:tc>
          <w:tcPr>
            <w:tcW w:w="943" w:type="pct"/>
          </w:tcPr>
          <w:p w14:paraId="4CAB8600" w14:textId="77777777" w:rsidR="00167E5C" w:rsidRPr="008B133C" w:rsidRDefault="00167E5C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8B133C">
              <w:rPr>
                <w:rFonts w:asciiTheme="minorHAnsi" w:eastAsiaTheme="minorEastAsia" w:hAnsiTheme="minorHAnsi" w:cstheme="minorHAnsi"/>
                <w:b/>
                <w:bCs/>
              </w:rPr>
              <w:t>0</w:t>
            </w:r>
          </w:p>
        </w:tc>
        <w:tc>
          <w:tcPr>
            <w:tcW w:w="945" w:type="pct"/>
          </w:tcPr>
          <w:p w14:paraId="6B40819E" w14:textId="77777777" w:rsidR="00167E5C" w:rsidRPr="008B133C" w:rsidRDefault="00167E5C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8B133C">
              <w:rPr>
                <w:rFonts w:asciiTheme="minorHAnsi" w:eastAsiaTheme="minorEastAsia" w:hAnsiTheme="minorHAnsi" w:cstheme="minorHAnsi"/>
                <w:b/>
                <w:bCs/>
              </w:rPr>
              <w:t>0</w:t>
            </w:r>
          </w:p>
        </w:tc>
      </w:tr>
      <w:tr w:rsidR="00167E5C" w:rsidRPr="00167E5C" w14:paraId="43DEE9F1" w14:textId="77777777" w:rsidTr="00167E5C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37B1846C" w14:textId="4108659D" w:rsidR="00167E5C" w:rsidRPr="008B133C" w:rsidRDefault="00167E5C" w:rsidP="00167E5C">
            <w:pPr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8B133C">
              <w:rPr>
                <w:rFonts w:asciiTheme="minorHAnsi" w:eastAsiaTheme="minorEastAsia" w:hAnsiTheme="minorHAnsi" w:cstheme="minorHAnsi"/>
                <w:b/>
                <w:bCs/>
              </w:rPr>
              <w:t>CENTRAL OFFICE</w:t>
            </w:r>
          </w:p>
        </w:tc>
        <w:tc>
          <w:tcPr>
            <w:tcW w:w="824" w:type="pct"/>
          </w:tcPr>
          <w:p w14:paraId="30320385" w14:textId="242F76BA" w:rsidR="00167E5C" w:rsidRPr="008B133C" w:rsidRDefault="00760B5E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2</w:t>
            </w:r>
            <w:r w:rsidR="00635091">
              <w:rPr>
                <w:rFonts w:asciiTheme="minorHAnsi" w:eastAsiaTheme="minorEastAsia" w:hAnsiTheme="minorHAnsi" w:cstheme="minorHAnsi"/>
                <w:b/>
                <w:bCs/>
              </w:rPr>
              <w:t>6</w:t>
            </w:r>
          </w:p>
        </w:tc>
        <w:tc>
          <w:tcPr>
            <w:tcW w:w="911" w:type="pct"/>
          </w:tcPr>
          <w:p w14:paraId="09BDC875" w14:textId="1184B5FE" w:rsidR="00167E5C" w:rsidRPr="008B133C" w:rsidRDefault="003B4F91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2</w:t>
            </w:r>
            <w:r w:rsidR="00D76E6C">
              <w:rPr>
                <w:rFonts w:asciiTheme="minorHAnsi" w:eastAsiaTheme="minorEastAsia" w:hAnsiTheme="minorHAnsi" w:cstheme="minorHAnsi"/>
                <w:b/>
                <w:bCs/>
              </w:rPr>
              <w:t>4</w:t>
            </w:r>
          </w:p>
        </w:tc>
        <w:tc>
          <w:tcPr>
            <w:tcW w:w="943" w:type="pct"/>
          </w:tcPr>
          <w:p w14:paraId="50BFDA63" w14:textId="050790EF" w:rsidR="00167E5C" w:rsidRPr="008B133C" w:rsidRDefault="00167E5C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8B133C">
              <w:rPr>
                <w:rFonts w:asciiTheme="minorHAnsi" w:eastAsiaTheme="minorEastAsia" w:hAnsiTheme="minorHAnsi" w:cstheme="minorHAnsi"/>
                <w:b/>
                <w:bCs/>
              </w:rPr>
              <w:t>0</w:t>
            </w:r>
          </w:p>
        </w:tc>
        <w:tc>
          <w:tcPr>
            <w:tcW w:w="945" w:type="pct"/>
          </w:tcPr>
          <w:p w14:paraId="6B29F668" w14:textId="0E4FDF3E" w:rsidR="00167E5C" w:rsidRPr="008B133C" w:rsidRDefault="00167E5C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8B133C">
              <w:rPr>
                <w:rFonts w:asciiTheme="minorHAnsi" w:eastAsiaTheme="minorEastAsia" w:hAnsiTheme="minorHAnsi" w:cstheme="minorHAnsi"/>
                <w:b/>
                <w:bCs/>
              </w:rPr>
              <w:t>0</w:t>
            </w:r>
          </w:p>
        </w:tc>
      </w:tr>
      <w:tr w:rsidR="00177593" w:rsidRPr="00167E5C" w14:paraId="75059503" w14:textId="77777777" w:rsidTr="00167E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7F6355EF" w14:textId="329C95B9" w:rsidR="00177593" w:rsidRPr="008B133C" w:rsidRDefault="00177593" w:rsidP="00167E5C">
            <w:pPr>
              <w:rPr>
                <w:rFonts w:eastAsiaTheme="minorEastAsia" w:cstheme="minorHAnsi"/>
                <w:b/>
                <w:bCs/>
              </w:rPr>
            </w:pPr>
            <w:r>
              <w:rPr>
                <w:rFonts w:eastAsiaTheme="minorEastAsia" w:cstheme="minorHAnsi"/>
                <w:b/>
                <w:bCs/>
              </w:rPr>
              <w:t>Other DJJ Sites</w:t>
            </w:r>
          </w:p>
        </w:tc>
        <w:tc>
          <w:tcPr>
            <w:tcW w:w="824" w:type="pct"/>
          </w:tcPr>
          <w:p w14:paraId="20E4BDA5" w14:textId="4DE20D25" w:rsidR="00177593" w:rsidRPr="0067788C" w:rsidRDefault="00F775CB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5</w:t>
            </w:r>
          </w:p>
        </w:tc>
        <w:tc>
          <w:tcPr>
            <w:tcW w:w="911" w:type="pct"/>
          </w:tcPr>
          <w:p w14:paraId="024C1453" w14:textId="6DCAC4E1" w:rsidR="00177593" w:rsidRPr="0067788C" w:rsidRDefault="00D762DD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5</w:t>
            </w:r>
          </w:p>
        </w:tc>
        <w:tc>
          <w:tcPr>
            <w:tcW w:w="943" w:type="pct"/>
          </w:tcPr>
          <w:p w14:paraId="3BB45C2A" w14:textId="6128DD9A" w:rsidR="00177593" w:rsidRPr="008B133C" w:rsidRDefault="00177593" w:rsidP="00167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theme="minorHAnsi"/>
                <w:b/>
                <w:bCs/>
              </w:rPr>
            </w:pPr>
            <w:r>
              <w:rPr>
                <w:rFonts w:eastAsiaTheme="minorEastAsia" w:cstheme="minorHAnsi"/>
                <w:b/>
                <w:bCs/>
              </w:rPr>
              <w:t>0</w:t>
            </w:r>
          </w:p>
        </w:tc>
        <w:tc>
          <w:tcPr>
            <w:tcW w:w="945" w:type="pct"/>
          </w:tcPr>
          <w:p w14:paraId="114090F4" w14:textId="1D9ED07E" w:rsidR="00177593" w:rsidRPr="008B133C" w:rsidRDefault="00177593" w:rsidP="001775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theme="minorHAnsi"/>
                <w:b/>
                <w:bCs/>
              </w:rPr>
            </w:pPr>
            <w:r>
              <w:rPr>
                <w:rFonts w:eastAsiaTheme="minorEastAsia" w:cstheme="minorHAnsi"/>
                <w:b/>
                <w:bCs/>
              </w:rPr>
              <w:t xml:space="preserve">                  0</w:t>
            </w:r>
          </w:p>
        </w:tc>
      </w:tr>
      <w:tr w:rsidR="00167E5C" w:rsidRPr="00167E5C" w14:paraId="240BE9B9" w14:textId="77777777" w:rsidTr="00167E5C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7" w:type="pct"/>
            <w:noWrap/>
          </w:tcPr>
          <w:p w14:paraId="04CFE038" w14:textId="6FB28D26" w:rsidR="00167E5C" w:rsidRPr="008B133C" w:rsidRDefault="00167E5C" w:rsidP="00167E5C">
            <w:pPr>
              <w:rPr>
                <w:rFonts w:asciiTheme="minorHAnsi" w:eastAsiaTheme="minorEastAsia" w:hAnsiTheme="minorHAnsi" w:cstheme="minorHAnsi"/>
              </w:rPr>
            </w:pPr>
            <w:r w:rsidRPr="008B133C">
              <w:rPr>
                <w:rFonts w:asciiTheme="minorHAnsi" w:eastAsiaTheme="minorEastAsia" w:hAnsiTheme="minorHAnsi" w:cstheme="minorHAnsi"/>
              </w:rPr>
              <w:t>TOTAL</w:t>
            </w:r>
          </w:p>
        </w:tc>
        <w:tc>
          <w:tcPr>
            <w:tcW w:w="824" w:type="pct"/>
          </w:tcPr>
          <w:p w14:paraId="35D984C8" w14:textId="3FCDD05C" w:rsidR="00167E5C" w:rsidRPr="008B133C" w:rsidRDefault="00565BCD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4</w:t>
            </w:r>
            <w:r w:rsidR="00635091">
              <w:rPr>
                <w:rFonts w:asciiTheme="minorHAnsi" w:eastAsiaTheme="minorEastAsia" w:hAnsiTheme="minorHAnsi" w:cstheme="minorHAnsi"/>
                <w:b/>
                <w:bCs/>
              </w:rPr>
              <w:t>81</w:t>
            </w:r>
          </w:p>
        </w:tc>
        <w:tc>
          <w:tcPr>
            <w:tcW w:w="911" w:type="pct"/>
          </w:tcPr>
          <w:p w14:paraId="74C7CE96" w14:textId="38D3DBD6" w:rsidR="00167E5C" w:rsidRPr="008B133C" w:rsidRDefault="007C3160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4</w:t>
            </w:r>
            <w:r w:rsidR="00635091">
              <w:rPr>
                <w:rFonts w:asciiTheme="minorHAnsi" w:eastAsiaTheme="minorEastAsia" w:hAnsiTheme="minorHAnsi" w:cstheme="minorHAnsi"/>
                <w:b/>
                <w:bCs/>
              </w:rPr>
              <w:t>4</w:t>
            </w:r>
            <w:r w:rsidR="00D76E6C">
              <w:rPr>
                <w:rFonts w:asciiTheme="minorHAnsi" w:eastAsiaTheme="minorEastAsia" w:hAnsiTheme="minorHAnsi" w:cstheme="minorHAnsi"/>
                <w:b/>
                <w:bCs/>
              </w:rPr>
              <w:t>8</w:t>
            </w:r>
          </w:p>
        </w:tc>
        <w:tc>
          <w:tcPr>
            <w:tcW w:w="943" w:type="pct"/>
          </w:tcPr>
          <w:p w14:paraId="304D39D8" w14:textId="00DFD617" w:rsidR="00167E5C" w:rsidRPr="00B24DC6" w:rsidRDefault="003B0466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D76E6C">
              <w:rPr>
                <w:rFonts w:asciiTheme="minorHAnsi" w:eastAsiaTheme="minorEastAsia" w:hAnsiTheme="minorHAnsi" w:cstheme="minorHAnsi"/>
                <w:b/>
                <w:bCs/>
              </w:rPr>
              <w:t>42</w:t>
            </w:r>
          </w:p>
        </w:tc>
        <w:tc>
          <w:tcPr>
            <w:tcW w:w="945" w:type="pct"/>
          </w:tcPr>
          <w:p w14:paraId="1DB0D5EF" w14:textId="7AB44924" w:rsidR="00167E5C" w:rsidRPr="00492EC6" w:rsidRDefault="00BF6BBE" w:rsidP="00167E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b/>
                <w:bCs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</w:rPr>
              <w:t>1</w:t>
            </w:r>
            <w:r w:rsidR="003B4F91">
              <w:rPr>
                <w:rFonts w:asciiTheme="minorHAnsi" w:eastAsiaTheme="minorEastAsia" w:hAnsiTheme="minorHAnsi" w:cstheme="minorHAnsi"/>
                <w:b/>
                <w:bCs/>
              </w:rPr>
              <w:t>3</w:t>
            </w:r>
            <w:r w:rsidR="00D76E6C">
              <w:rPr>
                <w:rFonts w:asciiTheme="minorHAnsi" w:eastAsiaTheme="minorEastAsia" w:hAnsiTheme="minorHAnsi" w:cstheme="minorHAnsi"/>
                <w:b/>
                <w:bCs/>
              </w:rPr>
              <w:t>3</w:t>
            </w:r>
          </w:p>
        </w:tc>
      </w:tr>
    </w:tbl>
    <w:p w14:paraId="2B5335A1" w14:textId="77777777" w:rsidR="00167E5C" w:rsidRDefault="00167E5C"/>
    <w:p w14:paraId="7164BF55" w14:textId="77777777" w:rsidR="00167E5C" w:rsidRDefault="00167E5C"/>
    <w:p w14:paraId="2E2D479E" w14:textId="77777777" w:rsidR="00167E5C" w:rsidRDefault="00167E5C"/>
    <w:p w14:paraId="0A17EE73" w14:textId="77777777" w:rsidR="00167E5C" w:rsidRDefault="00167E5C"/>
    <w:p w14:paraId="10AB17E2" w14:textId="77777777" w:rsidR="00167E5C" w:rsidRDefault="00167E5C"/>
    <w:p w14:paraId="73EC5B0C" w14:textId="77777777" w:rsidR="00167E5C" w:rsidRDefault="00167E5C"/>
    <w:p w14:paraId="08A16B1A" w14:textId="77777777" w:rsidR="00167E5C" w:rsidRDefault="00167E5C"/>
    <w:p w14:paraId="309172BE" w14:textId="77777777" w:rsidR="00167E5C" w:rsidRDefault="00167E5C"/>
    <w:p w14:paraId="28DF4851" w14:textId="77777777" w:rsidR="00167E5C" w:rsidRDefault="00167E5C"/>
    <w:p w14:paraId="4F3C1E5E" w14:textId="77777777" w:rsidR="00167E5C" w:rsidRDefault="00167E5C"/>
    <w:p w14:paraId="6E7E74B1" w14:textId="77777777" w:rsidR="00167E5C" w:rsidRDefault="00167E5C"/>
    <w:p w14:paraId="7C0E2E0F" w14:textId="77777777" w:rsidR="00167E5C" w:rsidRDefault="00167E5C"/>
    <w:p w14:paraId="60A9A173" w14:textId="77777777" w:rsidR="00167E5C" w:rsidRDefault="00167E5C"/>
    <w:p w14:paraId="2F5E84FD" w14:textId="77777777" w:rsidR="00167E5C" w:rsidRDefault="00167E5C"/>
    <w:p w14:paraId="7A4FF141" w14:textId="77777777" w:rsidR="00167E5C" w:rsidRDefault="00167E5C"/>
    <w:p w14:paraId="2F4DA454" w14:textId="77777777" w:rsidR="00167E5C" w:rsidRDefault="00167E5C"/>
    <w:p w14:paraId="073C3FB3" w14:textId="77777777" w:rsidR="00167E5C" w:rsidRDefault="00167E5C"/>
    <w:p w14:paraId="7E224333" w14:textId="77777777" w:rsidR="00167E5C" w:rsidRDefault="00167E5C"/>
    <w:p w14:paraId="5155BE2A" w14:textId="10211B37" w:rsidR="00167E5C" w:rsidRDefault="00167E5C"/>
    <w:p w14:paraId="32ED5D56" w14:textId="611DCC38" w:rsidR="00167E5C" w:rsidRDefault="00C57092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39C769" wp14:editId="32FBE6D6">
                <wp:simplePos x="0" y="0"/>
                <wp:positionH relativeFrom="column">
                  <wp:posOffset>619124</wp:posOffset>
                </wp:positionH>
                <wp:positionV relativeFrom="paragraph">
                  <wp:posOffset>147320</wp:posOffset>
                </wp:positionV>
                <wp:extent cx="7381875" cy="70485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81875" cy="704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A156C7" w14:textId="56EC7D7C" w:rsidR="003E43E1" w:rsidRPr="00C57092" w:rsidRDefault="00D130D9">
                            <w:pPr>
                              <w:rPr>
                                <w:rFonts w:cstheme="minorHAnsi"/>
                                <w:sz w:val="18"/>
                                <w:szCs w:val="18"/>
                              </w:rPr>
                            </w:pPr>
                            <w:bookmarkStart w:id="0" w:name="_Hlk40269379"/>
                            <w:r w:rsidRPr="00D130D9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The data in the table </w:t>
                            </w:r>
                            <w:r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above </w:t>
                            </w:r>
                            <w:r w:rsidRPr="00D130D9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represents the number of DJJ employees or youth who have a confirmed positive test for COVID-19 </w:t>
                            </w:r>
                            <w:r w:rsidR="003B4F91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as of</w:t>
                            </w:r>
                            <w:r w:rsidR="00D76E6C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 5 </w:t>
                            </w:r>
                            <w:r w:rsidR="00635091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p</w:t>
                            </w:r>
                            <w:r w:rsidR="003B4F91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.m. </w:t>
                            </w:r>
                            <w:r w:rsidRPr="00D130D9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on </w:t>
                            </w:r>
                            <w:r w:rsidR="007C3160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Feb. </w:t>
                            </w:r>
                            <w:r w:rsidR="00E125D3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1</w:t>
                            </w:r>
                            <w:r w:rsidR="00D76E6C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9</w:t>
                            </w:r>
                            <w:r w:rsidR="00635091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,</w:t>
                            </w:r>
                            <w:r w:rsidR="00760B5E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 2021</w:t>
                            </w:r>
                            <w:r w:rsidRPr="00D130D9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. Approximately </w:t>
                            </w:r>
                            <w:r w:rsidR="007C3160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3</w:t>
                            </w:r>
                            <w:r w:rsidR="00643604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2</w:t>
                            </w:r>
                            <w:r w:rsidR="00635091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9</w:t>
                            </w:r>
                            <w:r w:rsidRPr="00D130D9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 Secure Facilities employees, </w:t>
                            </w:r>
                            <w:r w:rsidR="00565BCD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1</w:t>
                            </w:r>
                            <w:r w:rsidR="00635091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21</w:t>
                            </w:r>
                            <w:r w:rsidR="00643604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130D9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Community Service Division employees, </w:t>
                            </w:r>
                            <w:r w:rsidR="00760B5E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2</w:t>
                            </w:r>
                            <w:r w:rsidR="00635091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6</w:t>
                            </w:r>
                            <w:r w:rsidR="00565BCD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130D9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DJJ Central Office employees and </w:t>
                            </w:r>
                            <w:r w:rsidR="0089686C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f</w:t>
                            </w:r>
                            <w:r w:rsidR="003B05FC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ive</w:t>
                            </w:r>
                            <w:r w:rsidRPr="00D130D9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 employees at other DJJ sites have tested positive for COVID-19. </w:t>
                            </w:r>
                            <w:r w:rsidR="007C3160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Four </w:t>
                            </w:r>
                            <w:r w:rsidR="00D05B1B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h</w:t>
                            </w:r>
                            <w:r w:rsidR="00076462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undred and </w:t>
                            </w:r>
                            <w:r w:rsidR="00635091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forty</w:t>
                            </w:r>
                            <w:r w:rsidR="00643604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-</w:t>
                            </w:r>
                            <w:r w:rsidR="00D76E6C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eight</w:t>
                            </w:r>
                            <w:r w:rsidR="00F060A2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130D9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of the </w:t>
                            </w:r>
                            <w:r w:rsidR="00565BCD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4</w:t>
                            </w:r>
                            <w:r w:rsidR="00635091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81 </w:t>
                            </w:r>
                            <w:r w:rsidRPr="00D130D9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employees have received medical clearance.  A total of </w:t>
                            </w:r>
                            <w:r w:rsidR="003B0466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1</w:t>
                            </w:r>
                            <w:r w:rsidR="00D76E6C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42</w:t>
                            </w:r>
                            <w:r w:rsidR="00635091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130D9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youth </w:t>
                            </w:r>
                            <w:proofErr w:type="gramStart"/>
                            <w:r w:rsidRPr="00D130D9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have</w:t>
                            </w:r>
                            <w:proofErr w:type="gramEnd"/>
                            <w:r w:rsidRPr="00D130D9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 tested positive for the virus and </w:t>
                            </w:r>
                            <w:r w:rsidR="00C26EF6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1</w:t>
                            </w:r>
                            <w:r w:rsidR="00643604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3</w:t>
                            </w:r>
                            <w:r w:rsidR="00D76E6C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3</w:t>
                            </w:r>
                            <w:r w:rsidR="00643604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767D95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have </w:t>
                            </w:r>
                            <w:r w:rsidRPr="00D130D9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received medical clearance following 14-days of isolation.</w:t>
                            </w:r>
                          </w:p>
                          <w:bookmarkEnd w:id="0"/>
                          <w:p w14:paraId="70FA4740" w14:textId="77777777" w:rsidR="00DD7E7F" w:rsidRDefault="00DD7E7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39C76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48.75pt;margin-top:11.6pt;width:581.25pt;height:55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" filled="f" stroked="f" strokeweight=".5pt">
                <v:textbox>
                  <w:txbxContent>
                    <w:p w14:paraId="04A156C7" w14:textId="56EC7D7C" w:rsidR="003E43E1" w:rsidRPr="00C57092" w:rsidRDefault="00D130D9">
                      <w:pPr>
                        <w:rPr>
                          <w:rFonts w:cstheme="minorHAnsi"/>
                          <w:sz w:val="18"/>
                          <w:szCs w:val="18"/>
                        </w:rPr>
                      </w:pPr>
                      <w:bookmarkStart w:id="1" w:name="_Hlk40269379"/>
                      <w:r w:rsidRPr="00D130D9">
                        <w:rPr>
                          <w:rFonts w:cstheme="minorHAnsi"/>
                          <w:sz w:val="18"/>
                          <w:szCs w:val="18"/>
                        </w:rPr>
                        <w:t>The data in the table </w:t>
                      </w:r>
                      <w:r>
                        <w:rPr>
                          <w:rFonts w:cstheme="minorHAnsi"/>
                          <w:sz w:val="18"/>
                          <w:szCs w:val="18"/>
                        </w:rPr>
                        <w:t xml:space="preserve">above </w:t>
                      </w:r>
                      <w:r w:rsidRPr="00D130D9">
                        <w:rPr>
                          <w:rFonts w:cstheme="minorHAnsi"/>
                          <w:sz w:val="18"/>
                          <w:szCs w:val="18"/>
                        </w:rPr>
                        <w:t xml:space="preserve">represents the number of DJJ employees or youth who have a confirmed positive test for COVID-19 </w:t>
                      </w:r>
                      <w:r w:rsidR="003B4F91">
                        <w:rPr>
                          <w:rFonts w:cstheme="minorHAnsi"/>
                          <w:sz w:val="18"/>
                          <w:szCs w:val="18"/>
                        </w:rPr>
                        <w:t>as of</w:t>
                      </w:r>
                      <w:r w:rsidR="00D76E6C">
                        <w:rPr>
                          <w:rFonts w:cstheme="minorHAnsi"/>
                          <w:sz w:val="18"/>
                          <w:szCs w:val="18"/>
                        </w:rPr>
                        <w:t xml:space="preserve"> 5 </w:t>
                      </w:r>
                      <w:r w:rsidR="00635091">
                        <w:rPr>
                          <w:rFonts w:cstheme="minorHAnsi"/>
                          <w:sz w:val="18"/>
                          <w:szCs w:val="18"/>
                        </w:rPr>
                        <w:t>p</w:t>
                      </w:r>
                      <w:r w:rsidR="003B4F91">
                        <w:rPr>
                          <w:rFonts w:cstheme="minorHAnsi"/>
                          <w:sz w:val="18"/>
                          <w:szCs w:val="18"/>
                        </w:rPr>
                        <w:t xml:space="preserve">.m. </w:t>
                      </w:r>
                      <w:r w:rsidRPr="00D130D9">
                        <w:rPr>
                          <w:rFonts w:cstheme="minorHAnsi"/>
                          <w:sz w:val="18"/>
                          <w:szCs w:val="18"/>
                        </w:rPr>
                        <w:t xml:space="preserve">on </w:t>
                      </w:r>
                      <w:r w:rsidR="007C3160">
                        <w:rPr>
                          <w:rFonts w:cstheme="minorHAnsi"/>
                          <w:sz w:val="18"/>
                          <w:szCs w:val="18"/>
                        </w:rPr>
                        <w:t xml:space="preserve">Feb. </w:t>
                      </w:r>
                      <w:r w:rsidR="00E125D3">
                        <w:rPr>
                          <w:rFonts w:cstheme="minorHAnsi"/>
                          <w:sz w:val="18"/>
                          <w:szCs w:val="18"/>
                        </w:rPr>
                        <w:t>1</w:t>
                      </w:r>
                      <w:r w:rsidR="00D76E6C">
                        <w:rPr>
                          <w:rFonts w:cstheme="minorHAnsi"/>
                          <w:sz w:val="18"/>
                          <w:szCs w:val="18"/>
                        </w:rPr>
                        <w:t>9</w:t>
                      </w:r>
                      <w:r w:rsidR="00635091">
                        <w:rPr>
                          <w:rFonts w:cstheme="minorHAnsi"/>
                          <w:sz w:val="18"/>
                          <w:szCs w:val="18"/>
                        </w:rPr>
                        <w:t>,</w:t>
                      </w:r>
                      <w:r w:rsidR="00760B5E">
                        <w:rPr>
                          <w:rFonts w:cstheme="minorHAnsi"/>
                          <w:sz w:val="18"/>
                          <w:szCs w:val="18"/>
                        </w:rPr>
                        <w:t xml:space="preserve"> 2021</w:t>
                      </w:r>
                      <w:r w:rsidRPr="00D130D9">
                        <w:rPr>
                          <w:rFonts w:cstheme="minorHAnsi"/>
                          <w:sz w:val="18"/>
                          <w:szCs w:val="18"/>
                        </w:rPr>
                        <w:t xml:space="preserve">. Approximately </w:t>
                      </w:r>
                      <w:r w:rsidR="007C3160">
                        <w:rPr>
                          <w:rFonts w:cstheme="minorHAnsi"/>
                          <w:sz w:val="18"/>
                          <w:szCs w:val="18"/>
                        </w:rPr>
                        <w:t>3</w:t>
                      </w:r>
                      <w:r w:rsidR="00643604">
                        <w:rPr>
                          <w:rFonts w:cstheme="minorHAnsi"/>
                          <w:sz w:val="18"/>
                          <w:szCs w:val="18"/>
                        </w:rPr>
                        <w:t>2</w:t>
                      </w:r>
                      <w:r w:rsidR="00635091">
                        <w:rPr>
                          <w:rFonts w:cstheme="minorHAnsi"/>
                          <w:sz w:val="18"/>
                          <w:szCs w:val="18"/>
                        </w:rPr>
                        <w:t>9</w:t>
                      </w:r>
                      <w:r w:rsidRPr="00D130D9">
                        <w:rPr>
                          <w:rFonts w:cstheme="minorHAnsi"/>
                          <w:sz w:val="18"/>
                          <w:szCs w:val="18"/>
                        </w:rPr>
                        <w:t xml:space="preserve"> Secure Facilities employees, </w:t>
                      </w:r>
                      <w:r w:rsidR="00565BCD">
                        <w:rPr>
                          <w:rFonts w:cstheme="minorHAnsi"/>
                          <w:sz w:val="18"/>
                          <w:szCs w:val="18"/>
                        </w:rPr>
                        <w:t>1</w:t>
                      </w:r>
                      <w:r w:rsidR="00635091">
                        <w:rPr>
                          <w:rFonts w:cstheme="minorHAnsi"/>
                          <w:sz w:val="18"/>
                          <w:szCs w:val="18"/>
                        </w:rPr>
                        <w:t>21</w:t>
                      </w:r>
                      <w:r w:rsidR="00643604">
                        <w:rPr>
                          <w:rFonts w:cstheme="minorHAnsi"/>
                          <w:sz w:val="18"/>
                          <w:szCs w:val="18"/>
                        </w:rPr>
                        <w:t xml:space="preserve"> </w:t>
                      </w:r>
                      <w:r w:rsidRPr="00D130D9">
                        <w:rPr>
                          <w:rFonts w:cstheme="minorHAnsi"/>
                          <w:sz w:val="18"/>
                          <w:szCs w:val="18"/>
                        </w:rPr>
                        <w:t xml:space="preserve">Community Service Division employees, </w:t>
                      </w:r>
                      <w:r w:rsidR="00760B5E">
                        <w:rPr>
                          <w:rFonts w:cstheme="minorHAnsi"/>
                          <w:sz w:val="18"/>
                          <w:szCs w:val="18"/>
                        </w:rPr>
                        <w:t>2</w:t>
                      </w:r>
                      <w:r w:rsidR="00635091">
                        <w:rPr>
                          <w:rFonts w:cstheme="minorHAnsi"/>
                          <w:sz w:val="18"/>
                          <w:szCs w:val="18"/>
                        </w:rPr>
                        <w:t>6</w:t>
                      </w:r>
                      <w:r w:rsidR="00565BCD">
                        <w:rPr>
                          <w:rFonts w:cstheme="minorHAnsi"/>
                          <w:sz w:val="18"/>
                          <w:szCs w:val="18"/>
                        </w:rPr>
                        <w:t xml:space="preserve"> </w:t>
                      </w:r>
                      <w:r w:rsidRPr="00D130D9">
                        <w:rPr>
                          <w:rFonts w:cstheme="minorHAnsi"/>
                          <w:sz w:val="18"/>
                          <w:szCs w:val="18"/>
                        </w:rPr>
                        <w:t xml:space="preserve">DJJ Central Office employees and </w:t>
                      </w:r>
                      <w:r w:rsidR="0089686C">
                        <w:rPr>
                          <w:rFonts w:cstheme="minorHAnsi"/>
                          <w:sz w:val="18"/>
                          <w:szCs w:val="18"/>
                        </w:rPr>
                        <w:t>f</w:t>
                      </w:r>
                      <w:r w:rsidR="003B05FC">
                        <w:rPr>
                          <w:rFonts w:cstheme="minorHAnsi"/>
                          <w:sz w:val="18"/>
                          <w:szCs w:val="18"/>
                        </w:rPr>
                        <w:t>ive</w:t>
                      </w:r>
                      <w:r w:rsidRPr="00D130D9">
                        <w:rPr>
                          <w:rFonts w:cstheme="minorHAnsi"/>
                          <w:sz w:val="18"/>
                          <w:szCs w:val="18"/>
                        </w:rPr>
                        <w:t xml:space="preserve"> employees at other DJJ sites have tested positive for COVID-19. </w:t>
                      </w:r>
                      <w:r w:rsidR="007C3160">
                        <w:rPr>
                          <w:rFonts w:cstheme="minorHAnsi"/>
                          <w:sz w:val="18"/>
                          <w:szCs w:val="18"/>
                        </w:rPr>
                        <w:t xml:space="preserve">Four </w:t>
                      </w:r>
                      <w:r w:rsidR="00D05B1B">
                        <w:rPr>
                          <w:rFonts w:cstheme="minorHAnsi"/>
                          <w:sz w:val="18"/>
                          <w:szCs w:val="18"/>
                        </w:rPr>
                        <w:t>h</w:t>
                      </w:r>
                      <w:r w:rsidR="00076462">
                        <w:rPr>
                          <w:rFonts w:cstheme="minorHAnsi"/>
                          <w:sz w:val="18"/>
                          <w:szCs w:val="18"/>
                        </w:rPr>
                        <w:t xml:space="preserve">undred and </w:t>
                      </w:r>
                      <w:r w:rsidR="00635091">
                        <w:rPr>
                          <w:rFonts w:cstheme="minorHAnsi"/>
                          <w:sz w:val="18"/>
                          <w:szCs w:val="18"/>
                        </w:rPr>
                        <w:t>forty</w:t>
                      </w:r>
                      <w:r w:rsidR="00643604">
                        <w:rPr>
                          <w:rFonts w:cstheme="minorHAnsi"/>
                          <w:sz w:val="18"/>
                          <w:szCs w:val="18"/>
                        </w:rPr>
                        <w:t>-</w:t>
                      </w:r>
                      <w:r w:rsidR="00D76E6C">
                        <w:rPr>
                          <w:rFonts w:cstheme="minorHAnsi"/>
                          <w:sz w:val="18"/>
                          <w:szCs w:val="18"/>
                        </w:rPr>
                        <w:t>eight</w:t>
                      </w:r>
                      <w:r w:rsidR="00F060A2">
                        <w:rPr>
                          <w:rFonts w:cstheme="minorHAnsi"/>
                          <w:sz w:val="18"/>
                          <w:szCs w:val="18"/>
                        </w:rPr>
                        <w:t xml:space="preserve"> </w:t>
                      </w:r>
                      <w:r w:rsidRPr="00D130D9">
                        <w:rPr>
                          <w:rFonts w:cstheme="minorHAnsi"/>
                          <w:sz w:val="18"/>
                          <w:szCs w:val="18"/>
                        </w:rPr>
                        <w:t xml:space="preserve">of the </w:t>
                      </w:r>
                      <w:r w:rsidR="00565BCD">
                        <w:rPr>
                          <w:rFonts w:cstheme="minorHAnsi"/>
                          <w:sz w:val="18"/>
                          <w:szCs w:val="18"/>
                        </w:rPr>
                        <w:t>4</w:t>
                      </w:r>
                      <w:r w:rsidR="00635091">
                        <w:rPr>
                          <w:rFonts w:cstheme="minorHAnsi"/>
                          <w:sz w:val="18"/>
                          <w:szCs w:val="18"/>
                        </w:rPr>
                        <w:t xml:space="preserve">81 </w:t>
                      </w:r>
                      <w:r w:rsidRPr="00D130D9">
                        <w:rPr>
                          <w:rFonts w:cstheme="minorHAnsi"/>
                          <w:sz w:val="18"/>
                          <w:szCs w:val="18"/>
                        </w:rPr>
                        <w:t xml:space="preserve">employees have received medical clearance.  A total of </w:t>
                      </w:r>
                      <w:r w:rsidR="003B0466">
                        <w:rPr>
                          <w:rFonts w:cstheme="minorHAnsi"/>
                          <w:sz w:val="18"/>
                          <w:szCs w:val="18"/>
                        </w:rPr>
                        <w:t>1</w:t>
                      </w:r>
                      <w:r w:rsidR="00D76E6C">
                        <w:rPr>
                          <w:rFonts w:cstheme="minorHAnsi"/>
                          <w:sz w:val="18"/>
                          <w:szCs w:val="18"/>
                        </w:rPr>
                        <w:t>42</w:t>
                      </w:r>
                      <w:r w:rsidR="00635091">
                        <w:rPr>
                          <w:rFonts w:cstheme="minorHAnsi"/>
                          <w:sz w:val="18"/>
                          <w:szCs w:val="18"/>
                        </w:rPr>
                        <w:t xml:space="preserve"> </w:t>
                      </w:r>
                      <w:r w:rsidRPr="00D130D9">
                        <w:rPr>
                          <w:rFonts w:cstheme="minorHAnsi"/>
                          <w:sz w:val="18"/>
                          <w:szCs w:val="18"/>
                        </w:rPr>
                        <w:t xml:space="preserve">youth </w:t>
                      </w:r>
                      <w:proofErr w:type="gramStart"/>
                      <w:r w:rsidRPr="00D130D9">
                        <w:rPr>
                          <w:rFonts w:cstheme="minorHAnsi"/>
                          <w:sz w:val="18"/>
                          <w:szCs w:val="18"/>
                        </w:rPr>
                        <w:t>have</w:t>
                      </w:r>
                      <w:proofErr w:type="gramEnd"/>
                      <w:r w:rsidRPr="00D130D9">
                        <w:rPr>
                          <w:rFonts w:cstheme="minorHAnsi"/>
                          <w:sz w:val="18"/>
                          <w:szCs w:val="18"/>
                        </w:rPr>
                        <w:t xml:space="preserve"> tested positive for the virus and </w:t>
                      </w:r>
                      <w:r w:rsidR="00C26EF6">
                        <w:rPr>
                          <w:rFonts w:cstheme="minorHAnsi"/>
                          <w:sz w:val="18"/>
                          <w:szCs w:val="18"/>
                        </w:rPr>
                        <w:t>1</w:t>
                      </w:r>
                      <w:r w:rsidR="00643604">
                        <w:rPr>
                          <w:rFonts w:cstheme="minorHAnsi"/>
                          <w:sz w:val="18"/>
                          <w:szCs w:val="18"/>
                        </w:rPr>
                        <w:t>3</w:t>
                      </w:r>
                      <w:r w:rsidR="00D76E6C">
                        <w:rPr>
                          <w:rFonts w:cstheme="minorHAnsi"/>
                          <w:sz w:val="18"/>
                          <w:szCs w:val="18"/>
                        </w:rPr>
                        <w:t>3</w:t>
                      </w:r>
                      <w:r w:rsidR="00643604">
                        <w:rPr>
                          <w:rFonts w:cstheme="minorHAnsi"/>
                          <w:sz w:val="18"/>
                          <w:szCs w:val="18"/>
                        </w:rPr>
                        <w:t xml:space="preserve"> </w:t>
                      </w:r>
                      <w:r w:rsidR="00767D95">
                        <w:rPr>
                          <w:rFonts w:cstheme="minorHAnsi"/>
                          <w:sz w:val="18"/>
                          <w:szCs w:val="18"/>
                        </w:rPr>
                        <w:t xml:space="preserve">have </w:t>
                      </w:r>
                      <w:r w:rsidRPr="00D130D9">
                        <w:rPr>
                          <w:rFonts w:cstheme="minorHAnsi"/>
                          <w:sz w:val="18"/>
                          <w:szCs w:val="18"/>
                        </w:rPr>
                        <w:t>received medical clearance following 14-days of isolation.</w:t>
                      </w:r>
                    </w:p>
                    <w:bookmarkEnd w:id="1"/>
                    <w:p w14:paraId="70FA4740" w14:textId="77777777" w:rsidR="00DD7E7F" w:rsidRDefault="00DD7E7F"/>
                  </w:txbxContent>
                </v:textbox>
              </v:shape>
            </w:pict>
          </mc:Fallback>
        </mc:AlternateContent>
      </w:r>
    </w:p>
    <w:p w14:paraId="5E48B5CC" w14:textId="6227824C" w:rsidR="00167E5C" w:rsidRDefault="00167E5C"/>
    <w:p w14:paraId="637A1C13" w14:textId="4C83DB5D" w:rsidR="0052124D" w:rsidRDefault="0067330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15A290" wp14:editId="79834BBC">
                <wp:simplePos x="0" y="0"/>
                <wp:positionH relativeFrom="margin">
                  <wp:posOffset>27214</wp:posOffset>
                </wp:positionH>
                <wp:positionV relativeFrom="paragraph">
                  <wp:posOffset>7156269</wp:posOffset>
                </wp:positionV>
                <wp:extent cx="6014357" cy="609600"/>
                <wp:effectExtent l="0" t="0" r="2476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4357" cy="6096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8E7564" w14:textId="1450A995" w:rsidR="0067330E" w:rsidRPr="00EE6C96" w:rsidRDefault="00EE6C96" w:rsidP="00EE6C96">
                            <w:pPr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EE6C9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The date in this chart</w:t>
                            </w:r>
                            <w:r w:rsidR="0067330E" w:rsidRPr="00EE6C9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represents</w:t>
                            </w:r>
                            <w:r w:rsidRPr="00EE6C9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the number of staff and/or youth who have a confirmed positive test for COVID-19. </w:t>
                            </w:r>
                            <w:r w:rsidR="0067330E" w:rsidRPr="00EE6C9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E6C9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The </w:t>
                            </w:r>
                            <w:r w:rsidR="0067330E" w:rsidRPr="00EE6C9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information </w:t>
                            </w:r>
                            <w:r w:rsidRPr="00EE6C9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was </w:t>
                            </w:r>
                            <w:r w:rsidR="0067330E" w:rsidRPr="00EE6C9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obtained </w:t>
                            </w:r>
                            <w:r w:rsidR="00196AC7" w:rsidRPr="00EE6C9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a</w:t>
                            </w:r>
                            <w:r w:rsidRPr="00EE6C9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s of</w:t>
                            </w:r>
                            <w:r w:rsidR="00196AC7" w:rsidRPr="00EE6C9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4:00 P.M. on 04/</w:t>
                            </w:r>
                            <w:r w:rsidR="0067330E" w:rsidRPr="00EE6C9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13</w:t>
                            </w:r>
                            <w:r w:rsidR="00196AC7" w:rsidRPr="00EE6C9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/</w:t>
                            </w:r>
                            <w:r w:rsidR="0067330E" w:rsidRPr="00EE6C9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2020</w:t>
                            </w:r>
                            <w:r w:rsidRPr="00EE6C96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. At this time no youth at a DJJ facility has shown signs or symptoms of COVID-19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15A290" id="Text Box 2" o:spid="_x0000_s1027" type="#_x0000_t202" style="position:absolute;margin-left:2.15pt;margin-top:563.5pt;width:473.55pt;height:4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v:textbox>
                  <w:txbxContent>
                    <w:p w14:paraId="688E7564" w14:textId="1450A995" w:rsidR="0067330E" w:rsidRPr="00EE6C96" w:rsidRDefault="00EE6C96" w:rsidP="00EE6C96">
                      <w:pPr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 w:rsidRPr="00EE6C9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The date in this chart</w:t>
                      </w:r>
                      <w:r w:rsidR="0067330E" w:rsidRPr="00EE6C9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represents</w:t>
                      </w:r>
                      <w:r w:rsidRPr="00EE6C9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the number of staff and/or youth who have a confirmed positive test for COVID-19. </w:t>
                      </w:r>
                      <w:r w:rsidR="0067330E" w:rsidRPr="00EE6C9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r w:rsidRPr="00EE6C9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The </w:t>
                      </w:r>
                      <w:r w:rsidR="0067330E" w:rsidRPr="00EE6C9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information </w:t>
                      </w:r>
                      <w:r w:rsidRPr="00EE6C9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was </w:t>
                      </w:r>
                      <w:r w:rsidR="0067330E" w:rsidRPr="00EE6C9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obtained </w:t>
                      </w:r>
                      <w:r w:rsidR="00196AC7" w:rsidRPr="00EE6C9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a</w:t>
                      </w:r>
                      <w:r w:rsidRPr="00EE6C9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s of</w:t>
                      </w:r>
                      <w:r w:rsidR="00196AC7" w:rsidRPr="00EE6C9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4:00 P.M. on 04/</w:t>
                      </w:r>
                      <w:r w:rsidR="0067330E" w:rsidRPr="00EE6C9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13</w:t>
                      </w:r>
                      <w:r w:rsidR="00196AC7" w:rsidRPr="00EE6C9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/</w:t>
                      </w:r>
                      <w:r w:rsidR="0067330E" w:rsidRPr="00EE6C9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2020</w:t>
                      </w:r>
                      <w:r w:rsidRPr="00EE6C96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. At this time no youth at a DJJ facility has shown signs or symptoms of COVID-19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52124D" w:rsidSect="003E43E1">
      <w:pgSz w:w="15840" w:h="12240" w:orient="landscape"/>
      <w:pgMar w:top="540" w:right="1440" w:bottom="1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NTE0MDExMDe0NDNX0lEKTi0uzszPAymwNKkFALVM9VctAAAA"/>
  </w:docVars>
  <w:rsids>
    <w:rsidRoot w:val="0052124D"/>
    <w:rsid w:val="00032DD9"/>
    <w:rsid w:val="00047849"/>
    <w:rsid w:val="00076462"/>
    <w:rsid w:val="000A7CAB"/>
    <w:rsid w:val="000C05BB"/>
    <w:rsid w:val="000C2563"/>
    <w:rsid w:val="000D2D8E"/>
    <w:rsid w:val="000D6B9E"/>
    <w:rsid w:val="000F0D1E"/>
    <w:rsid w:val="00117115"/>
    <w:rsid w:val="00117F42"/>
    <w:rsid w:val="0012289D"/>
    <w:rsid w:val="00122DC1"/>
    <w:rsid w:val="0012698D"/>
    <w:rsid w:val="001515D5"/>
    <w:rsid w:val="00167E5C"/>
    <w:rsid w:val="00175314"/>
    <w:rsid w:val="00177593"/>
    <w:rsid w:val="00191906"/>
    <w:rsid w:val="00196AC7"/>
    <w:rsid w:val="001A5E80"/>
    <w:rsid w:val="001D436F"/>
    <w:rsid w:val="001E4F81"/>
    <w:rsid w:val="001F097C"/>
    <w:rsid w:val="001F5D93"/>
    <w:rsid w:val="002113AF"/>
    <w:rsid w:val="002133DF"/>
    <w:rsid w:val="002173EC"/>
    <w:rsid w:val="00250A1A"/>
    <w:rsid w:val="00252941"/>
    <w:rsid w:val="002532DD"/>
    <w:rsid w:val="00257361"/>
    <w:rsid w:val="00296C52"/>
    <w:rsid w:val="002B6023"/>
    <w:rsid w:val="002D1774"/>
    <w:rsid w:val="002D3A29"/>
    <w:rsid w:val="002E683F"/>
    <w:rsid w:val="002F698B"/>
    <w:rsid w:val="00300BB2"/>
    <w:rsid w:val="00310F27"/>
    <w:rsid w:val="00326F4E"/>
    <w:rsid w:val="00333B65"/>
    <w:rsid w:val="00340329"/>
    <w:rsid w:val="003431DF"/>
    <w:rsid w:val="0035173E"/>
    <w:rsid w:val="0036212C"/>
    <w:rsid w:val="003654A6"/>
    <w:rsid w:val="0037267C"/>
    <w:rsid w:val="0037528C"/>
    <w:rsid w:val="003769DB"/>
    <w:rsid w:val="00381927"/>
    <w:rsid w:val="003879AC"/>
    <w:rsid w:val="003B0466"/>
    <w:rsid w:val="003B05FC"/>
    <w:rsid w:val="003B320A"/>
    <w:rsid w:val="003B4F91"/>
    <w:rsid w:val="003D5A06"/>
    <w:rsid w:val="003E43E1"/>
    <w:rsid w:val="004077B9"/>
    <w:rsid w:val="00435BA7"/>
    <w:rsid w:val="00435F79"/>
    <w:rsid w:val="00446F6F"/>
    <w:rsid w:val="00475A9E"/>
    <w:rsid w:val="0047633D"/>
    <w:rsid w:val="00492EC6"/>
    <w:rsid w:val="004C36A5"/>
    <w:rsid w:val="004E0AF4"/>
    <w:rsid w:val="004F072A"/>
    <w:rsid w:val="00504D44"/>
    <w:rsid w:val="00510583"/>
    <w:rsid w:val="005206F2"/>
    <w:rsid w:val="0052124D"/>
    <w:rsid w:val="005309AB"/>
    <w:rsid w:val="00537EF1"/>
    <w:rsid w:val="00545150"/>
    <w:rsid w:val="00546155"/>
    <w:rsid w:val="00546477"/>
    <w:rsid w:val="00565BCD"/>
    <w:rsid w:val="00581C89"/>
    <w:rsid w:val="00586D4C"/>
    <w:rsid w:val="0059743D"/>
    <w:rsid w:val="005A6C68"/>
    <w:rsid w:val="005A7E98"/>
    <w:rsid w:val="005B63D4"/>
    <w:rsid w:val="005E1A8F"/>
    <w:rsid w:val="005F016A"/>
    <w:rsid w:val="005F5D8C"/>
    <w:rsid w:val="005F687D"/>
    <w:rsid w:val="00600186"/>
    <w:rsid w:val="00602E40"/>
    <w:rsid w:val="0061001B"/>
    <w:rsid w:val="00617CB2"/>
    <w:rsid w:val="00623777"/>
    <w:rsid w:val="006275B2"/>
    <w:rsid w:val="006279D3"/>
    <w:rsid w:val="00630491"/>
    <w:rsid w:val="00635091"/>
    <w:rsid w:val="00643604"/>
    <w:rsid w:val="00646385"/>
    <w:rsid w:val="0066012A"/>
    <w:rsid w:val="0066049B"/>
    <w:rsid w:val="0067330E"/>
    <w:rsid w:val="0067788C"/>
    <w:rsid w:val="00681E71"/>
    <w:rsid w:val="0068460F"/>
    <w:rsid w:val="006D5440"/>
    <w:rsid w:val="006E0D75"/>
    <w:rsid w:val="006E2A68"/>
    <w:rsid w:val="006E4D88"/>
    <w:rsid w:val="006F6222"/>
    <w:rsid w:val="007029BF"/>
    <w:rsid w:val="00704710"/>
    <w:rsid w:val="00711C33"/>
    <w:rsid w:val="00711E6A"/>
    <w:rsid w:val="00721143"/>
    <w:rsid w:val="00722169"/>
    <w:rsid w:val="00733277"/>
    <w:rsid w:val="007347F2"/>
    <w:rsid w:val="00760B5E"/>
    <w:rsid w:val="00767D95"/>
    <w:rsid w:val="007936B5"/>
    <w:rsid w:val="007C3160"/>
    <w:rsid w:val="007C5997"/>
    <w:rsid w:val="007F1BDA"/>
    <w:rsid w:val="00815EFE"/>
    <w:rsid w:val="00843E5E"/>
    <w:rsid w:val="00847B92"/>
    <w:rsid w:val="0088561A"/>
    <w:rsid w:val="00892519"/>
    <w:rsid w:val="0089686C"/>
    <w:rsid w:val="008A121B"/>
    <w:rsid w:val="008A4094"/>
    <w:rsid w:val="008A4C00"/>
    <w:rsid w:val="008B133C"/>
    <w:rsid w:val="008C09A6"/>
    <w:rsid w:val="008D09FD"/>
    <w:rsid w:val="008D1226"/>
    <w:rsid w:val="008D5405"/>
    <w:rsid w:val="008E4015"/>
    <w:rsid w:val="008E5590"/>
    <w:rsid w:val="008F28FD"/>
    <w:rsid w:val="00907338"/>
    <w:rsid w:val="0091294E"/>
    <w:rsid w:val="00913F69"/>
    <w:rsid w:val="00933D57"/>
    <w:rsid w:val="00943A11"/>
    <w:rsid w:val="009A011A"/>
    <w:rsid w:val="009A0A27"/>
    <w:rsid w:val="009A5768"/>
    <w:rsid w:val="009A69A0"/>
    <w:rsid w:val="009C08A1"/>
    <w:rsid w:val="009C2750"/>
    <w:rsid w:val="009D1DB6"/>
    <w:rsid w:val="009F3F21"/>
    <w:rsid w:val="00A023CC"/>
    <w:rsid w:val="00A25A8A"/>
    <w:rsid w:val="00A2686D"/>
    <w:rsid w:val="00A278E3"/>
    <w:rsid w:val="00A30CFA"/>
    <w:rsid w:val="00A72117"/>
    <w:rsid w:val="00A84D86"/>
    <w:rsid w:val="00AA0C86"/>
    <w:rsid w:val="00AA1B79"/>
    <w:rsid w:val="00AC2052"/>
    <w:rsid w:val="00AE1C9C"/>
    <w:rsid w:val="00B20DCA"/>
    <w:rsid w:val="00B24DC6"/>
    <w:rsid w:val="00B2690B"/>
    <w:rsid w:val="00B31B47"/>
    <w:rsid w:val="00B41F21"/>
    <w:rsid w:val="00B57871"/>
    <w:rsid w:val="00B719FF"/>
    <w:rsid w:val="00B8418F"/>
    <w:rsid w:val="00BA251E"/>
    <w:rsid w:val="00BA4C7D"/>
    <w:rsid w:val="00BC14DA"/>
    <w:rsid w:val="00BD0110"/>
    <w:rsid w:val="00BD17DC"/>
    <w:rsid w:val="00BF3C26"/>
    <w:rsid w:val="00BF6BBE"/>
    <w:rsid w:val="00BF72B4"/>
    <w:rsid w:val="00C1501D"/>
    <w:rsid w:val="00C25221"/>
    <w:rsid w:val="00C26EF6"/>
    <w:rsid w:val="00C36497"/>
    <w:rsid w:val="00C44D7B"/>
    <w:rsid w:val="00C53C9C"/>
    <w:rsid w:val="00C57092"/>
    <w:rsid w:val="00C634E3"/>
    <w:rsid w:val="00C8484D"/>
    <w:rsid w:val="00CB3B43"/>
    <w:rsid w:val="00CB6A76"/>
    <w:rsid w:val="00CB71B0"/>
    <w:rsid w:val="00CC5559"/>
    <w:rsid w:val="00CD2074"/>
    <w:rsid w:val="00CD5437"/>
    <w:rsid w:val="00CD5FD2"/>
    <w:rsid w:val="00CF5F75"/>
    <w:rsid w:val="00D05B1B"/>
    <w:rsid w:val="00D07944"/>
    <w:rsid w:val="00D130D9"/>
    <w:rsid w:val="00D16645"/>
    <w:rsid w:val="00D23BD9"/>
    <w:rsid w:val="00D27070"/>
    <w:rsid w:val="00D32DB0"/>
    <w:rsid w:val="00D65362"/>
    <w:rsid w:val="00D73ED2"/>
    <w:rsid w:val="00D762DD"/>
    <w:rsid w:val="00D76E6C"/>
    <w:rsid w:val="00D86BFA"/>
    <w:rsid w:val="00DA75E2"/>
    <w:rsid w:val="00DB6E30"/>
    <w:rsid w:val="00DB73C6"/>
    <w:rsid w:val="00DC1EC4"/>
    <w:rsid w:val="00DD60F6"/>
    <w:rsid w:val="00DD7E7F"/>
    <w:rsid w:val="00DE3ED8"/>
    <w:rsid w:val="00E0305C"/>
    <w:rsid w:val="00E05D0A"/>
    <w:rsid w:val="00E125D3"/>
    <w:rsid w:val="00E2127F"/>
    <w:rsid w:val="00E2592B"/>
    <w:rsid w:val="00E302FA"/>
    <w:rsid w:val="00E4482F"/>
    <w:rsid w:val="00E50417"/>
    <w:rsid w:val="00E841EE"/>
    <w:rsid w:val="00E906F7"/>
    <w:rsid w:val="00EA2DA2"/>
    <w:rsid w:val="00EA3856"/>
    <w:rsid w:val="00EA5FC3"/>
    <w:rsid w:val="00EA7FF3"/>
    <w:rsid w:val="00ED3E26"/>
    <w:rsid w:val="00EE6C96"/>
    <w:rsid w:val="00F060A2"/>
    <w:rsid w:val="00F30499"/>
    <w:rsid w:val="00F34E30"/>
    <w:rsid w:val="00F353E5"/>
    <w:rsid w:val="00F75BED"/>
    <w:rsid w:val="00F775CB"/>
    <w:rsid w:val="00F94A80"/>
    <w:rsid w:val="00FA28E7"/>
    <w:rsid w:val="00FA5532"/>
    <w:rsid w:val="00FA7A1E"/>
    <w:rsid w:val="00FB6DBD"/>
    <w:rsid w:val="00FD0D1A"/>
    <w:rsid w:val="00FD3905"/>
    <w:rsid w:val="00FE2FD8"/>
    <w:rsid w:val="00FE7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3EB37"/>
  <w15:chartTrackingRefBased/>
  <w15:docId w15:val="{427D4E8A-E79B-45E2-AB28-E32A67DAD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12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C53C9C"/>
    <w:pPr>
      <w:tabs>
        <w:tab w:val="decimal" w:pos="360"/>
      </w:tabs>
      <w:spacing w:after="200" w:line="276" w:lineRule="auto"/>
    </w:pPr>
    <w:rPr>
      <w:rFonts w:eastAsiaTheme="minorEastAsia"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C53C9C"/>
    <w:pPr>
      <w:spacing w:after="0" w:line="240" w:lineRule="auto"/>
    </w:pPr>
    <w:rPr>
      <w:rFonts w:eastAsiaTheme="minorEastAsia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53C9C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C53C9C"/>
    <w:rPr>
      <w:i/>
      <w:iCs/>
    </w:rPr>
  </w:style>
  <w:style w:type="table" w:styleId="MediumShading2-Accent5">
    <w:name w:val="Medium Shading 2 Accent 5"/>
    <w:basedOn w:val="TableNormal"/>
    <w:uiPriority w:val="64"/>
    <w:rsid w:val="00C53C9C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53C9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A36C33-C9D2-4922-AD46-B6352B6FDA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, Glenn</dc:creator>
  <cp:keywords/>
  <dc:description/>
  <cp:lastModifiedBy>Allen, Glenn</cp:lastModifiedBy>
  <cp:revision>2</cp:revision>
  <cp:lastPrinted>2020-08-25T19:04:00Z</cp:lastPrinted>
  <dcterms:created xsi:type="dcterms:W3CDTF">2021-02-22T10:04:00Z</dcterms:created>
  <dcterms:modified xsi:type="dcterms:W3CDTF">2021-02-22T10:04:00Z</dcterms:modified>
</cp:coreProperties>
</file>